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5A55E3A1" w:rsidR="00104C5F" w:rsidRPr="004B0068" w:rsidRDefault="00113E12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>
        <w:rPr>
          <w:b/>
          <w:sz w:val="52"/>
          <w:szCs w:val="52"/>
          <w:lang w:val="ru-RU"/>
        </w:rPr>
        <w:t xml:space="preserve">КУРСОВОЙ ПРОЕКТ </w:t>
      </w:r>
    </w:p>
    <w:p w14:paraId="4EA858DD" w14:textId="18F65900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 w:rsidR="00113E12">
        <w:rPr>
          <w:b/>
          <w:szCs w:val="28"/>
          <w:lang w:val="ru-RU"/>
        </w:rPr>
        <w:t>Программирование</w:t>
      </w:r>
      <w:r w:rsidRPr="00BC4AFF">
        <w:rPr>
          <w:b/>
          <w:szCs w:val="28"/>
          <w:lang w:val="ru-RU"/>
        </w:rPr>
        <w:t>»</w:t>
      </w:r>
    </w:p>
    <w:p w14:paraId="2B65FDC3" w14:textId="0BE4B115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 w:rsidR="00113E12">
        <w:rPr>
          <w:b/>
          <w:szCs w:val="28"/>
          <w:lang w:val="ru-RU"/>
        </w:rPr>
        <w:t>Разработка аркадного космического симулятора»</w:t>
      </w:r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№ зач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4A40FB7D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</w:t>
      </w:r>
      <w:r w:rsidR="00113E12">
        <w:rPr>
          <w:szCs w:val="28"/>
          <w:u w:val="single"/>
          <w:lang w:val="ru-RU"/>
        </w:rPr>
        <w:t xml:space="preserve">    </w:t>
      </w:r>
      <w:r w:rsidRPr="005D11F6">
        <w:rPr>
          <w:szCs w:val="28"/>
          <w:u w:val="single"/>
          <w:lang w:val="ru-RU"/>
        </w:rPr>
        <w:t xml:space="preserve">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r w:rsidR="00113E12">
        <w:rPr>
          <w:szCs w:val="28"/>
          <w:lang w:val="ru-RU"/>
        </w:rPr>
        <w:t>Радченко А. О</w:t>
      </w:r>
      <w:r w:rsidRPr="00BC4AFF">
        <w:rPr>
          <w:szCs w:val="28"/>
          <w:lang w:val="ru-RU"/>
        </w:rPr>
        <w:t>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0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3" w:name="_Toc104908804"/>
      <w:bookmarkEnd w:id="1"/>
      <w:bookmarkEnd w:id="2"/>
      <w:r w:rsidRPr="003266B3">
        <w:lastRenderedPageBreak/>
        <w:t>Введение</w:t>
      </w:r>
      <w:bookmarkEnd w:id="3"/>
    </w:p>
    <w:p w14:paraId="4A0494F0" w14:textId="6FA71112" w:rsidR="005A5AE0" w:rsidRDefault="005A5AE0" w:rsidP="005A5AE0">
      <w:pPr>
        <w:pStyle w:val="a2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t</w:t>
      </w:r>
      <w:r w:rsidR="00F17874" w:rsidRPr="00F17874">
        <w:rPr>
          <w:lang w:val="ru-RU"/>
        </w:rPr>
        <w:t xml:space="preserve">, </w:t>
      </w:r>
      <w:r w:rsidR="00F17874">
        <w:t>Starcraft</w:t>
      </w:r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2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47BF76F9" w14:textId="07FF2E33" w:rsidR="001C1B01" w:rsidRPr="001C1B01" w:rsidRDefault="001C1B01" w:rsidP="005A5AE0">
      <w:pPr>
        <w:pStyle w:val="a2"/>
        <w:rPr>
          <w:lang w:val="ru-RU"/>
        </w:rPr>
      </w:pPr>
      <w:r>
        <w:rPr>
          <w:lang w:val="ru-RU"/>
        </w:rPr>
        <w:t>Я расскажу про одну из самых первых игр, когда-либо сделанных человечеством – аркадным космическим симулятором «</w:t>
      </w:r>
      <w:r w:rsidR="00681F32">
        <w:t>Space</w:t>
      </w:r>
      <w:r w:rsidR="007C4959">
        <w:t>w</w:t>
      </w:r>
      <w:r w:rsidR="00681F32">
        <w:t>ar</w:t>
      </w:r>
      <w:r w:rsidRPr="001C1B01">
        <w:rPr>
          <w:lang w:val="ru-RU"/>
        </w:rPr>
        <w:t>!</w:t>
      </w:r>
      <w:r>
        <w:rPr>
          <w:lang w:val="ru-RU"/>
        </w:rPr>
        <w:t>»</w:t>
      </w:r>
      <w:r w:rsidRPr="001C1B01">
        <w:rPr>
          <w:lang w:val="ru-RU"/>
        </w:rPr>
        <w:t>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r>
        <w:lastRenderedPageBreak/>
        <w:t>Аналитическая часть</w:t>
      </w:r>
    </w:p>
    <w:p w14:paraId="66E33B5E" w14:textId="3A2E6002" w:rsidR="00104C5F" w:rsidRPr="00E852FE" w:rsidRDefault="007C4959" w:rsidP="00104C5F">
      <w:pPr>
        <w:pStyle w:val="2"/>
      </w:pPr>
      <w:bookmarkStart w:id="5" w:name="бесконечные-итераторы"/>
      <w:r>
        <w:t>Анализ Предметной области</w:t>
      </w:r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r w:rsidRPr="009A55A9">
        <w:rPr>
          <w:i/>
          <w:iCs/>
        </w:rPr>
        <w:t>Spacewar</w:t>
      </w:r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r>
        <w:rPr>
          <w:lang w:val="ru-RU"/>
        </w:rPr>
        <w:t>История возникновения</w:t>
      </w:r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6" w:name="_Toc104908817"/>
      <w:bookmarkEnd w:id="4"/>
      <w:bookmarkEnd w:id="5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2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7" w:name="spacewar"/>
      <w:r>
        <w:t>Spacewar!</w:t>
      </w:r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Греца и Уэйна Витенена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war</w:t>
      </w:r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3C414186" w14:textId="77777777" w:rsidR="002E2F84" w:rsidRPr="00C7599E" w:rsidRDefault="002E2F84" w:rsidP="002E2F84">
      <w:pPr>
        <w:pStyle w:val="a2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B84ED" w14:textId="77777777" w:rsidR="002E2F84" w:rsidRPr="00037142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8" w:name="blasteroids"/>
      <w:bookmarkEnd w:id="7"/>
      <w:r w:rsidRPr="00D42E7E">
        <w:t>Blasteroids</w:t>
      </w:r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>Корабль может трансформироваться тремя 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lastRenderedPageBreak/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88AC1A2" w14:textId="77777777" w:rsidR="002E2F84" w:rsidRPr="00595428" w:rsidRDefault="002E2F84" w:rsidP="002E2F84">
      <w:pPr>
        <w:pStyle w:val="a2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334EEC" w14:textId="77777777" w:rsidR="002E2F84" w:rsidRPr="00F42D1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9" w:name="orbitwar.space"/>
      <w:bookmarkEnd w:id="8"/>
      <w:r w:rsidRPr="001F4A40">
        <w:lastRenderedPageBreak/>
        <w:t>Orbitwar</w:t>
      </w:r>
      <w:r>
        <w:t>.space</w:t>
      </w:r>
    </w:p>
    <w:p w14:paraId="0E5665BC" w14:textId="77777777" w:rsidR="002E2F84" w:rsidRDefault="002E2F84" w:rsidP="002E2F84">
      <w:pPr>
        <w:pStyle w:val="a2"/>
        <w:rPr>
          <w:lang w:val="ru-RU"/>
        </w:rPr>
      </w:pPr>
      <w:r w:rsidRPr="00F60D8D">
        <w:rPr>
          <w:i/>
          <w:iCs/>
          <w:lang w:val="ru-RU"/>
        </w:rPr>
        <w:t>«</w:t>
      </w:r>
      <w:r w:rsidRPr="00F60D8D">
        <w:rPr>
          <w:i/>
          <w:iCs/>
        </w:rPr>
        <w:t>Orbitwar</w:t>
      </w:r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3899BF0" w14:textId="77777777" w:rsidR="002E2F84" w:rsidRPr="00595428" w:rsidRDefault="002E2F84" w:rsidP="002E2F84">
      <w:pPr>
        <w:pStyle w:val="a2"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301A54" w14:textId="77777777" w:rsidR="002E2F84" w:rsidRPr="00AA1F6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0" w:name="сравнительная-таблица"/>
      <w:bookmarkEnd w:id="9"/>
      <w:r>
        <w:t>Сравнительная таблица</w:t>
      </w:r>
    </w:p>
    <w:tbl>
      <w:tblPr>
        <w:tblStyle w:val="aa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0"/>
          <w:p w14:paraId="309DFE47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Грав. возд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Blasteroids</w:t>
            </w:r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Orbitwar.space</w:t>
            </w:r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r>
        <w:t>Вывод</w:t>
      </w:r>
    </w:p>
    <w:p w14:paraId="26993AE3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2F92E1EF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агазин, меню, уровни, шкалу очков.</w:t>
      </w:r>
    </w:p>
    <w:p w14:paraId="30F257DB" w14:textId="2FF926D2" w:rsidR="006D2A74" w:rsidRDefault="006D2A74" w:rsidP="006D2A74">
      <w:pPr>
        <w:pStyle w:val="1"/>
      </w:pPr>
      <w:r>
        <w:lastRenderedPageBreak/>
        <w:t>Конструкторская часть</w:t>
      </w:r>
    </w:p>
    <w:p w14:paraId="79B1D72D" w14:textId="3FB5418A" w:rsidR="006D2A74" w:rsidRDefault="00977FC7" w:rsidP="00977FC7">
      <w:pPr>
        <w:pStyle w:val="2"/>
      </w:pPr>
      <w:r>
        <w:t>Архитектура приложения</w:t>
      </w:r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r>
        <w:rPr>
          <w:lang w:val="ru-RU"/>
        </w:rPr>
        <w:t>Инструменты</w:t>
      </w:r>
    </w:p>
    <w:p w14:paraId="1C2C2E4C" w14:textId="6BFF95AD" w:rsidR="00977FC7" w:rsidRDefault="00977FC7" w:rsidP="00977FC7">
      <w:pPr>
        <w:pStyle w:val="a2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r>
        <w:rPr>
          <w:lang w:val="ru-RU"/>
        </w:rPr>
        <w:lastRenderedPageBreak/>
        <w:t>Блок-схема проекта</w:t>
      </w:r>
    </w:p>
    <w:p w14:paraId="49BFC18C" w14:textId="77777777" w:rsidR="00172FEB" w:rsidRDefault="00172FEB" w:rsidP="00172FEB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618C8420" wp14:editId="5118F52C">
            <wp:extent cx="4552950" cy="6829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683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03CD54A5" w:rsidR="00781714" w:rsidRPr="000B026D" w:rsidRDefault="00172FEB" w:rsidP="000B026D">
      <w:pPr>
        <w:pStyle w:val="ad"/>
        <w:jc w:val="center"/>
        <w:rPr>
          <w:b w:val="0"/>
          <w:bCs/>
          <w:lang w:val="ru-RU"/>
        </w:rPr>
      </w:pPr>
      <w:r w:rsidRPr="000B026D">
        <w:rPr>
          <w:b w:val="0"/>
          <w:bCs/>
          <w:lang w:val="ru-RU"/>
        </w:rPr>
        <w:t xml:space="preserve">Рис. </w:t>
      </w:r>
      <w:r w:rsidRPr="000B026D">
        <w:rPr>
          <w:b w:val="0"/>
          <w:bCs/>
        </w:rPr>
        <w:fldChar w:fldCharType="begin"/>
      </w:r>
      <w:r w:rsidRPr="000B026D">
        <w:rPr>
          <w:b w:val="0"/>
          <w:bCs/>
          <w:lang w:val="ru-RU"/>
        </w:rPr>
        <w:instrText xml:space="preserve"> </w:instrText>
      </w:r>
      <w:r w:rsidRPr="000B026D">
        <w:rPr>
          <w:b w:val="0"/>
          <w:bCs/>
        </w:rPr>
        <w:instrText>SEQ</w:instrText>
      </w:r>
      <w:r w:rsidRPr="000B026D">
        <w:rPr>
          <w:b w:val="0"/>
          <w:bCs/>
          <w:lang w:val="ru-RU"/>
        </w:rPr>
        <w:instrText xml:space="preserve"> Рис. \* </w:instrText>
      </w:r>
      <w:r w:rsidRPr="000B026D">
        <w:rPr>
          <w:b w:val="0"/>
          <w:bCs/>
        </w:rPr>
        <w:instrText>ARABIC</w:instrText>
      </w:r>
      <w:r w:rsidRPr="000B026D">
        <w:rPr>
          <w:b w:val="0"/>
          <w:bCs/>
          <w:lang w:val="ru-RU"/>
        </w:rPr>
        <w:instrText xml:space="preserve"> </w:instrText>
      </w:r>
      <w:r w:rsidRPr="000B026D">
        <w:rPr>
          <w:b w:val="0"/>
          <w:bCs/>
        </w:rPr>
        <w:fldChar w:fldCharType="separate"/>
      </w:r>
      <w:r w:rsidR="00C22607">
        <w:rPr>
          <w:b w:val="0"/>
          <w:bCs/>
        </w:rPr>
        <w:t>1</w:t>
      </w:r>
      <w:r w:rsidRPr="000B026D">
        <w:rPr>
          <w:b w:val="0"/>
          <w:bCs/>
        </w:rPr>
        <w:fldChar w:fldCharType="end"/>
      </w:r>
      <w:r w:rsidRPr="000B026D">
        <w:rPr>
          <w:b w:val="0"/>
          <w:bCs/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r>
        <w:t>Структуры данных</w:t>
      </w:r>
    </w:p>
    <w:p w14:paraId="671BB9A7" w14:textId="7F2BDFF6" w:rsidR="001D32AF" w:rsidRDefault="001D32AF" w:rsidP="001D32AF">
      <w:pPr>
        <w:pStyle w:val="a2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r>
        <w:rPr>
          <w:lang w:val="ru-RU"/>
        </w:rPr>
        <w:lastRenderedPageBreak/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</w:p>
    <w:p w14:paraId="0A50606D" w14:textId="52ACD92C" w:rsidR="00BA1B49" w:rsidRPr="00BA1B49" w:rsidRDefault="00BA1B49" w:rsidP="00BA1B49">
      <w:pPr>
        <w:pStyle w:val="a2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4203461E" w:rsidR="00813CF3" w:rsidRPr="00BA1B49" w:rsidRDefault="00813CF3" w:rsidP="00813CF3">
      <w:pPr>
        <w:pStyle w:val="aff4"/>
        <w:rPr>
          <w:lang w:val="ru-RU"/>
        </w:rPr>
      </w:pPr>
      <w:r w:rsidRPr="00BA1B49">
        <w:rPr>
          <w:lang w:val="ru-RU"/>
        </w:rPr>
        <w:t xml:space="preserve">Листинг </w:t>
      </w:r>
      <w:r w:rsidRPr="00813CF3">
        <w:fldChar w:fldCharType="begin"/>
      </w:r>
      <w:r w:rsidRPr="00BA1B49">
        <w:rPr>
          <w:lang w:val="ru-RU"/>
        </w:rPr>
        <w:instrText xml:space="preserve"> </w:instrText>
      </w:r>
      <w:r w:rsidRPr="00813CF3">
        <w:instrText>SEQ</w:instrText>
      </w:r>
      <w:r w:rsidRPr="00BA1B49">
        <w:rPr>
          <w:lang w:val="ru-RU"/>
        </w:rPr>
        <w:instrText xml:space="preserve"> Листинг \* </w:instrText>
      </w:r>
      <w:r w:rsidRPr="00813CF3">
        <w:instrText>ARABIC</w:instrText>
      </w:r>
      <w:r w:rsidRPr="00BA1B49">
        <w:rPr>
          <w:lang w:val="ru-RU"/>
        </w:rPr>
        <w:instrText xml:space="preserve"> </w:instrText>
      </w:r>
      <w:r w:rsidRPr="00813CF3">
        <w:fldChar w:fldCharType="separate"/>
      </w:r>
      <w:r w:rsidR="00C22607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aboutInited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DL_Event</w:t>
      </w:r>
      <w:r w:rsidRPr="0059770D">
        <w:rPr>
          <w:color w:val="000000"/>
        </w:rPr>
        <w:t xml:space="preserve">  event;</w:t>
      </w:r>
    </w:p>
    <w:p w14:paraId="394F2AA1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keys;</w:t>
      </w:r>
    </w:p>
    <w:p w14:paraId="2D23289F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menu;</w:t>
      </w:r>
    </w:p>
    <w:p w14:paraId="265E2596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levels;</w:t>
      </w:r>
    </w:p>
    <w:p w14:paraId="04D4A3EB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messageTexture;</w:t>
      </w:r>
    </w:p>
    <w:p w14:paraId="6CA1193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particles[</w:t>
      </w:r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asteroids;</w:t>
      </w:r>
    </w:p>
    <w:p w14:paraId="1827CA3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enemy</w:t>
      </w:r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music</w:t>
      </w:r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3E3F585D" w:rsidR="008F0DC6" w:rsidRPr="008F0DC6" w:rsidRDefault="008F0DC6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самой главной, все основные объекты находятся в ней.</w:t>
      </w:r>
    </w:p>
    <w:p w14:paraId="0710ACFD" w14:textId="4F2BC3C8" w:rsidR="008F0DC6" w:rsidRPr="008F0DC6" w:rsidRDefault="008F0DC6" w:rsidP="008F0DC6">
      <w:pPr>
        <w:pStyle w:val="aff4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C22607">
        <w:rPr>
          <w:noProof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8F0DC6">
      <w:pPr>
        <w:pStyle w:val="a2"/>
        <w:jc w:val="center"/>
        <w:rPr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Структура</w:t>
      </w:r>
      <w:r w:rsidRPr="008F0DC6">
        <w:rPr>
          <w:b/>
          <w:bCs/>
          <w:i/>
          <w:iCs/>
          <w:lang w:val="ru-RU"/>
        </w:rPr>
        <w:t xml:space="preserve"> </w:t>
      </w:r>
      <w:r>
        <w:rPr>
          <w:b/>
          <w:bCs/>
          <w:i/>
          <w:iCs/>
        </w:rPr>
        <w:t>Keys</w:t>
      </w:r>
    </w:p>
    <w:p w14:paraId="6561D78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ctrl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lastRenderedPageBreak/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Click  =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int</w:t>
      </w:r>
      <w:r w:rsidRPr="00655609">
        <w:rPr>
          <w:color w:val="000000"/>
        </w:rPr>
        <w:t xml:space="preserve">  mouse_x;</w:t>
      </w:r>
    </w:p>
    <w:p w14:paraId="773B8484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327A47F3" w:rsidR="00F87C5C" w:rsidRPr="007E4240" w:rsidRDefault="00F87C5C" w:rsidP="00F87C5C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C22607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>{</w:t>
      </w:r>
    </w:p>
    <w:p w14:paraId="763E6DF8" w14:textId="26BFA025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r w:rsidRPr="00F87C5C">
        <w:t>SDL_Point</w:t>
      </w:r>
      <w:r w:rsidRPr="00F87C5C">
        <w:rPr>
          <w:color w:val="000000"/>
        </w:rPr>
        <w:t xml:space="preserve"> pos;</w:t>
      </w:r>
      <w:r w:rsidR="00B07AAA">
        <w:rPr>
          <w:color w:val="000000"/>
        </w:rPr>
        <w:t xml:space="preserve"> </w:t>
      </w:r>
      <w:r w:rsidR="00B07AAA" w:rsidRPr="00B07AAA">
        <w:rPr>
          <w:color w:val="000000"/>
        </w:rPr>
        <w:t xml:space="preserve">    </w:t>
      </w:r>
      <w:r w:rsidR="00B07AAA">
        <w:rPr>
          <w:color w:val="000000"/>
        </w:rPr>
        <w:t xml:space="preserve">// </w:t>
      </w:r>
      <w:r w:rsidR="00B07AAA">
        <w:rPr>
          <w:color w:val="000000"/>
          <w:lang w:val="ru-RU"/>
        </w:rPr>
        <w:t>координат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астероида</w:t>
      </w:r>
    </w:p>
    <w:p w14:paraId="540DB775" w14:textId="10AB7F5A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</w:t>
      </w:r>
      <w:r w:rsidRPr="00B07AAA">
        <w:t>_</w:t>
      </w:r>
      <w:r w:rsidRPr="00F87C5C">
        <w:t>Rect</w:t>
      </w:r>
      <w:r w:rsidRPr="00B07AAA">
        <w:rPr>
          <w:color w:val="000000"/>
        </w:rPr>
        <w:t xml:space="preserve">  </w:t>
      </w:r>
      <w:r w:rsidRPr="00F87C5C">
        <w:rPr>
          <w:color w:val="000000"/>
        </w:rPr>
        <w:t>srcrect</w:t>
      </w:r>
      <w:r w:rsidRPr="00B07AAA">
        <w:rPr>
          <w:color w:val="000000"/>
        </w:rPr>
        <w:t>;</w:t>
      </w:r>
      <w:r w:rsidR="00B07AAA" w:rsidRPr="00B07AAA">
        <w:rPr>
          <w:color w:val="000000"/>
        </w:rPr>
        <w:t xml:space="preserve"> // </w:t>
      </w:r>
      <w:r w:rsidR="00B07AAA">
        <w:rPr>
          <w:color w:val="000000"/>
        </w:rPr>
        <w:t>srcrect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и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</w:rPr>
        <w:t>dstrect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нужн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для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смен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кадров</w:t>
      </w:r>
    </w:p>
    <w:p w14:paraId="2D43E0CB" w14:textId="5F8F7888" w:rsidR="00F87C5C" w:rsidRPr="008839D9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_Rect</w:t>
      </w:r>
      <w:r w:rsidRPr="00F87C5C">
        <w:rPr>
          <w:color w:val="000000"/>
        </w:rPr>
        <w:t xml:space="preserve">  dstrect;</w:t>
      </w:r>
      <w:r w:rsidR="00B07AAA">
        <w:rPr>
          <w:color w:val="000000"/>
        </w:rPr>
        <w:t xml:space="preserve"> //</w:t>
      </w:r>
      <w:r w:rsidR="00B07AAA" w:rsidRPr="008839D9">
        <w:rPr>
          <w:color w:val="000000"/>
        </w:rPr>
        <w:t xml:space="preserve"> </w:t>
      </w:r>
      <w:r w:rsidR="00B07AAA">
        <w:rPr>
          <w:color w:val="000000"/>
          <w:lang w:val="ru-RU"/>
        </w:rPr>
        <w:t>картинки</w:t>
      </w:r>
    </w:p>
    <w:p w14:paraId="201384B2" w14:textId="7123B303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r w:rsidRPr="00F87C5C">
        <w:rPr>
          <w:color w:val="000000"/>
        </w:rPr>
        <w:t>vel</w:t>
      </w:r>
      <w:r w:rsidRPr="007E4240">
        <w:rPr>
          <w:color w:val="000000"/>
        </w:rPr>
        <w:t>;</w:t>
      </w:r>
      <w:r w:rsidR="008839D9" w:rsidRPr="007E4240">
        <w:rPr>
          <w:color w:val="000000"/>
        </w:rPr>
        <w:t xml:space="preserve">     // </w:t>
      </w:r>
      <w:r w:rsidR="008839D9">
        <w:rPr>
          <w:color w:val="000000"/>
          <w:lang w:val="ru-RU"/>
        </w:rPr>
        <w:t>вектор</w:t>
      </w:r>
      <w:r w:rsidR="008839D9" w:rsidRPr="007E4240">
        <w:rPr>
          <w:color w:val="000000"/>
        </w:rPr>
        <w:t xml:space="preserve"> </w:t>
      </w:r>
      <w:r w:rsidR="008839D9">
        <w:rPr>
          <w:color w:val="000000"/>
          <w:lang w:val="ru-RU"/>
        </w:rPr>
        <w:t>скорости</w:t>
      </w:r>
    </w:p>
    <w:p w14:paraId="27D655F1" w14:textId="5BD41C63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type</w:t>
      </w:r>
      <w:r w:rsidRPr="007E4240">
        <w:rPr>
          <w:color w:val="000000"/>
          <w:lang w:val="ru-RU"/>
        </w:rPr>
        <w:t>;</w:t>
      </w:r>
      <w:r w:rsidR="008839D9" w:rsidRPr="007E4240">
        <w:rPr>
          <w:color w:val="000000"/>
          <w:lang w:val="ru-RU"/>
        </w:rPr>
        <w:t xml:space="preserve">    // </w:t>
      </w:r>
      <w:r w:rsidR="008839D9">
        <w:rPr>
          <w:color w:val="000000"/>
          <w:lang w:val="ru-RU"/>
        </w:rPr>
        <w:t>тип</w:t>
      </w:r>
      <w:r w:rsidR="008839D9" w:rsidRPr="007E4240">
        <w:rPr>
          <w:color w:val="000000"/>
          <w:lang w:val="ru-RU"/>
        </w:rPr>
        <w:t xml:space="preserve"> </w:t>
      </w:r>
      <w:r w:rsidR="008839D9">
        <w:rPr>
          <w:color w:val="000000"/>
          <w:lang w:val="ru-RU"/>
        </w:rPr>
        <w:t>астероида</w:t>
      </w:r>
    </w:p>
    <w:p w14:paraId="64ABB7A5" w14:textId="70EE0C69" w:rsidR="00F87C5C" w:rsidRPr="00C2326D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C2326D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C2326D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frame</w:t>
      </w:r>
      <w:r w:rsidRPr="00C2326D">
        <w:rPr>
          <w:color w:val="000000"/>
          <w:lang w:val="ru-RU"/>
        </w:rPr>
        <w:t>;</w:t>
      </w:r>
      <w:r w:rsidR="008839D9" w:rsidRPr="00C2326D">
        <w:rPr>
          <w:color w:val="000000"/>
          <w:lang w:val="ru-RU"/>
        </w:rPr>
        <w:t xml:space="preserve">   // </w:t>
      </w:r>
      <w:r w:rsidR="008839D9">
        <w:rPr>
          <w:color w:val="000000"/>
          <w:lang w:val="ru-RU"/>
        </w:rPr>
        <w:t>кадр</w:t>
      </w:r>
      <w:r w:rsidR="00C2326D" w:rsidRPr="00C2326D">
        <w:rPr>
          <w:color w:val="000000"/>
          <w:lang w:val="ru-RU"/>
        </w:rPr>
        <w:t xml:space="preserve"> </w:t>
      </w:r>
      <w:r w:rsidR="00C2326D">
        <w:rPr>
          <w:color w:val="000000"/>
          <w:lang w:val="ru-RU"/>
        </w:rPr>
        <w:t>анимации</w:t>
      </w:r>
      <w:r w:rsidR="00C2326D" w:rsidRPr="00C2326D">
        <w:rPr>
          <w:color w:val="000000"/>
          <w:lang w:val="ru-RU"/>
        </w:rPr>
        <w:t xml:space="preserve"> </w:t>
      </w:r>
      <w:r w:rsidR="00C2326D">
        <w:rPr>
          <w:color w:val="000000"/>
          <w:lang w:val="ru-RU"/>
        </w:rPr>
        <w:t>в картинке</w:t>
      </w:r>
    </w:p>
    <w:p w14:paraId="2AB11E84" w14:textId="43F497B7" w:rsidR="00F87C5C" w:rsidRPr="00717FB3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17FB3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17FB3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ticks</w:t>
      </w:r>
      <w:r w:rsidRPr="00717FB3">
        <w:rPr>
          <w:color w:val="000000"/>
          <w:lang w:val="ru-RU"/>
        </w:rPr>
        <w:t>;</w:t>
      </w:r>
      <w:r w:rsidR="00C2326D" w:rsidRPr="00717FB3">
        <w:rPr>
          <w:color w:val="000000"/>
          <w:lang w:val="ru-RU"/>
        </w:rPr>
        <w:t xml:space="preserve">   // </w:t>
      </w:r>
      <w:r w:rsidR="00717FB3">
        <w:rPr>
          <w:color w:val="000000"/>
          <w:lang w:val="ru-RU"/>
        </w:rPr>
        <w:t>последнее время обновления</w:t>
      </w:r>
    </w:p>
    <w:p w14:paraId="67EC852B" w14:textId="1BFDE790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health</w:t>
      </w:r>
      <w:r w:rsidRPr="007E4240">
        <w:rPr>
          <w:color w:val="000000"/>
          <w:lang w:val="ru-RU"/>
        </w:rPr>
        <w:t>;</w:t>
      </w:r>
      <w:r w:rsidR="00717FB3" w:rsidRPr="007E4240">
        <w:rPr>
          <w:color w:val="000000"/>
          <w:lang w:val="ru-RU"/>
        </w:rPr>
        <w:t xml:space="preserve">  // </w:t>
      </w:r>
      <w:r w:rsidR="00717FB3">
        <w:rPr>
          <w:color w:val="000000"/>
          <w:lang w:val="ru-RU"/>
        </w:rPr>
        <w:t>значение</w:t>
      </w:r>
      <w:r w:rsidR="00717FB3" w:rsidRPr="007E4240">
        <w:rPr>
          <w:color w:val="000000"/>
          <w:lang w:val="ru-RU"/>
        </w:rPr>
        <w:t xml:space="preserve"> </w:t>
      </w:r>
      <w:r w:rsidR="00717FB3">
        <w:rPr>
          <w:color w:val="000000"/>
          <w:lang w:val="ru-RU"/>
        </w:rPr>
        <w:t>здоровья</w:t>
      </w:r>
    </w:p>
    <w:p w14:paraId="77BDACF1" w14:textId="5924FA3C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r w:rsidRPr="00F87C5C">
        <w:t>Asteroid</w:t>
      </w:r>
      <w:r w:rsidRPr="001922E6">
        <w:rPr>
          <w:color w:val="000000"/>
          <w:lang w:val="ru-RU"/>
        </w:rPr>
        <w:t xml:space="preserve">* </w:t>
      </w:r>
      <w:r w:rsidRPr="00F87C5C">
        <w:rPr>
          <w:color w:val="000000"/>
        </w:rPr>
        <w:t>next</w:t>
      </w:r>
      <w:r w:rsidRPr="001922E6">
        <w:rPr>
          <w:color w:val="000000"/>
          <w:lang w:val="ru-RU"/>
        </w:rPr>
        <w:t>;</w:t>
      </w:r>
      <w:r w:rsidR="001922E6" w:rsidRPr="001922E6">
        <w:rPr>
          <w:color w:val="000000"/>
          <w:lang w:val="ru-RU"/>
        </w:rPr>
        <w:t xml:space="preserve">    // </w:t>
      </w:r>
      <w:r w:rsidR="001922E6">
        <w:rPr>
          <w:color w:val="000000"/>
          <w:lang w:val="ru-RU"/>
        </w:rPr>
        <w:t>указатель на предыдущий астероид, если он есть</w:t>
      </w:r>
    </w:p>
    <w:p w14:paraId="42A09016" w14:textId="2CE2A4E4" w:rsidR="00F87C5C" w:rsidRPr="001922E6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prev;</w:t>
      </w:r>
      <w:r w:rsidR="001922E6" w:rsidRPr="001922E6">
        <w:rPr>
          <w:color w:val="000000"/>
          <w:lang w:val="ru-RU"/>
        </w:rPr>
        <w:t xml:space="preserve">    // </w:t>
      </w:r>
      <w:r w:rsidR="001922E6">
        <w:rPr>
          <w:color w:val="000000"/>
          <w:lang w:val="ru-RU"/>
        </w:rPr>
        <w:t>указатель на следующий астероид, если он есть</w:t>
      </w:r>
    </w:p>
    <w:p w14:paraId="24C4839F" w14:textId="77777777" w:rsid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src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r w:rsidRPr="007E4240">
        <w:rPr>
          <w:i/>
          <w:iCs/>
          <w:color w:val="000000"/>
        </w:rPr>
        <w:t>dst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prev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6D6E7BFA" w:rsidR="00DC6768" w:rsidRPr="007E4240" w:rsidRDefault="00DC6768" w:rsidP="00DC6768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C22607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lastRenderedPageBreak/>
        <w:t xml:space="preserve">    </w:t>
      </w:r>
      <w:r w:rsidRPr="00145672">
        <w:t>SDL_Point</w:t>
      </w:r>
      <w:r w:rsidRPr="00145672">
        <w:rPr>
          <w:color w:val="000000"/>
        </w:rPr>
        <w:t xml:space="preserve"> explosionPos;</w:t>
      </w:r>
    </w:p>
    <w:p w14:paraId="263800E4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texture[</w:t>
      </w:r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frames[</w:t>
      </w:r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head                        = 0;</w:t>
      </w:r>
    </w:p>
    <w:p w14:paraId="401B9919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Default="00DC6768" w:rsidP="00DC6768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explosionPos</w:t>
      </w:r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1033D937" w:rsidR="00E42C73" w:rsidRPr="006F5E8A" w:rsidRDefault="00E42C73" w:rsidP="00E42C73">
      <w:pPr>
        <w:pStyle w:val="aff4"/>
        <w:rPr>
          <w:lang w:val="ru-RU"/>
        </w:rPr>
      </w:pPr>
      <w:r w:rsidRPr="008F0DC6">
        <w:rPr>
          <w:lang w:val="ru-RU"/>
        </w:rPr>
        <w:t>Листинг</w:t>
      </w:r>
      <w:r w:rsidRPr="006F5E8A">
        <w:rPr>
          <w:lang w:val="ru-RU"/>
        </w:rPr>
        <w:t xml:space="preserve"> </w:t>
      </w:r>
      <w:r w:rsidRPr="00813CF3">
        <w:fldChar w:fldCharType="begin"/>
      </w:r>
      <w:r w:rsidRPr="006F5E8A">
        <w:rPr>
          <w:lang w:val="ru-RU"/>
        </w:rPr>
        <w:instrText xml:space="preserve"> </w:instrText>
      </w:r>
      <w:r w:rsidRPr="00813CF3">
        <w:instrText>SEQ</w:instrText>
      </w:r>
      <w:r w:rsidRPr="006F5E8A">
        <w:rPr>
          <w:lang w:val="ru-RU"/>
        </w:rPr>
        <w:instrText xml:space="preserve"> </w:instrText>
      </w:r>
      <w:r w:rsidRPr="008F0DC6">
        <w:rPr>
          <w:lang w:val="ru-RU"/>
        </w:rPr>
        <w:instrText>Листинг</w:instrText>
      </w:r>
      <w:r w:rsidRPr="006F5E8A">
        <w:rPr>
          <w:lang w:val="ru-RU"/>
        </w:rPr>
        <w:instrText xml:space="preserve"> \* </w:instrText>
      </w:r>
      <w:r w:rsidRPr="00813CF3">
        <w:instrText>ARABIC</w:instrText>
      </w:r>
      <w:r w:rsidRPr="006F5E8A">
        <w:rPr>
          <w:lang w:val="ru-RU"/>
        </w:rPr>
        <w:instrText xml:space="preserve"> </w:instrText>
      </w:r>
      <w:r w:rsidRPr="00813CF3">
        <w:fldChar w:fldCharType="separate"/>
      </w:r>
      <w:r w:rsidR="00C22607">
        <w:rPr>
          <w:noProof/>
        </w:rPr>
        <w:t>5</w:t>
      </w:r>
      <w:r w:rsidRPr="00813CF3">
        <w:fldChar w:fldCharType="end"/>
      </w:r>
    </w:p>
    <w:p w14:paraId="3480A866" w14:textId="162F602B" w:rsidR="00E42C73" w:rsidRPr="006F5E8A" w:rsidRDefault="00E42C73" w:rsidP="00E42C73">
      <w:pPr>
        <w:pStyle w:val="a2"/>
        <w:jc w:val="center"/>
        <w:rPr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Структура</w:t>
      </w:r>
      <w:r w:rsidRPr="006F5E8A">
        <w:rPr>
          <w:b/>
          <w:bCs/>
          <w:i/>
          <w:iCs/>
          <w:lang w:val="ru-RU"/>
        </w:rPr>
        <w:t xml:space="preserve"> </w:t>
      </w:r>
      <w:r w:rsidR="006F5E8A">
        <w:rPr>
          <w:b/>
          <w:bCs/>
          <w:i/>
          <w:iCs/>
        </w:rPr>
        <w:t>Bullet</w:t>
      </w:r>
    </w:p>
    <w:p w14:paraId="7233D4F7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t>struct</w:t>
      </w:r>
      <w:r w:rsidRPr="001B37CA">
        <w:rPr>
          <w:color w:val="000000"/>
        </w:rPr>
        <w:t xml:space="preserve"> </w:t>
      </w:r>
      <w:r w:rsidRPr="001B37CA">
        <w:rPr>
          <w:color w:val="2B91AF"/>
        </w:rPr>
        <w:t>Bullet</w:t>
      </w:r>
    </w:p>
    <w:p w14:paraId="497E0755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>{</w:t>
      </w:r>
    </w:p>
    <w:p w14:paraId="02EC2E9C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Vec</w:t>
      </w:r>
      <w:r w:rsidRPr="001B37CA">
        <w:rPr>
          <w:color w:val="000000"/>
        </w:rPr>
        <w:t xml:space="preserve">       vel;</w:t>
      </w:r>
    </w:p>
    <w:p w14:paraId="39C4CB46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SDL_Point</w:t>
      </w:r>
      <w:r w:rsidRPr="001B37CA">
        <w:rPr>
          <w:color w:val="000000"/>
        </w:rPr>
        <w:t xml:space="preserve"> pos;</w:t>
      </w:r>
    </w:p>
    <w:p w14:paraId="4DB7038A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ype;</w:t>
      </w:r>
    </w:p>
    <w:p w14:paraId="010F9E14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icks;</w:t>
      </w:r>
    </w:p>
    <w:p w14:paraId="4F3009AE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affiliation;</w:t>
      </w:r>
    </w:p>
    <w:p w14:paraId="00F03CB2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B37CA">
        <w:rPr>
          <w:color w:val="000000"/>
        </w:rPr>
        <w:t xml:space="preserve">    </w:t>
      </w:r>
      <w:r>
        <w:rPr>
          <w:color w:val="2B91AF"/>
          <w:lang w:val="ru-RU"/>
        </w:rPr>
        <w:t>Bullet</w:t>
      </w:r>
      <w:r>
        <w:rPr>
          <w:color w:val="000000"/>
          <w:lang w:val="ru-RU"/>
        </w:rPr>
        <w:t>*   next;</w:t>
      </w:r>
    </w:p>
    <w:p w14:paraId="1B55277F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Bullet</w:t>
      </w:r>
      <w:r>
        <w:rPr>
          <w:color w:val="000000"/>
          <w:lang w:val="ru-RU"/>
        </w:rPr>
        <w:t>*   prev;</w:t>
      </w:r>
    </w:p>
    <w:p w14:paraId="2CD8FAC5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03F3CFA" w14:textId="4E08EE83" w:rsidR="00245ECB" w:rsidRDefault="00474FF5" w:rsidP="008753AF">
      <w:pPr>
        <w:pStyle w:val="a"/>
        <w:rPr>
          <w:lang w:val="ru-RU"/>
        </w:rPr>
      </w:pPr>
      <w:r>
        <w:rPr>
          <w:i/>
          <w:iCs/>
        </w:rPr>
        <w:t>type</w:t>
      </w:r>
      <w:r w:rsidR="00E42C73" w:rsidRPr="00C00FFE">
        <w:rPr>
          <w:i/>
          <w:iCs/>
          <w:lang w:val="ru-RU"/>
        </w:rPr>
        <w:t xml:space="preserve"> </w:t>
      </w:r>
      <w:r w:rsidR="00E42C73" w:rsidRPr="00C00FFE">
        <w:rPr>
          <w:lang w:val="ru-RU"/>
        </w:rPr>
        <w:t xml:space="preserve">– </w:t>
      </w:r>
      <w:r>
        <w:rPr>
          <w:lang w:val="ru-RU"/>
        </w:rPr>
        <w:t>тип пули</w:t>
      </w:r>
    </w:p>
    <w:p w14:paraId="473794CF" w14:textId="77845C58" w:rsidR="00B406A3" w:rsidRPr="00B406A3" w:rsidRDefault="00B406A3" w:rsidP="00B406A3">
      <w:pPr>
        <w:pStyle w:val="aff4"/>
      </w:pPr>
      <w:r w:rsidRPr="008F0DC6">
        <w:rPr>
          <w:lang w:val="ru-RU"/>
        </w:rPr>
        <w:t>Листинг</w:t>
      </w:r>
      <w:r w:rsidRPr="00B406A3">
        <w:t xml:space="preserve"> </w:t>
      </w:r>
      <w:r w:rsidRPr="00813CF3">
        <w:fldChar w:fldCharType="begin"/>
      </w:r>
      <w:r w:rsidRPr="00B406A3">
        <w:instrText xml:space="preserve"> </w:instrText>
      </w:r>
      <w:r w:rsidRPr="00813CF3">
        <w:instrText>SEQ</w:instrText>
      </w:r>
      <w:r w:rsidRPr="00B406A3">
        <w:instrText xml:space="preserve"> </w:instrText>
      </w:r>
      <w:r w:rsidRPr="008F0DC6">
        <w:rPr>
          <w:lang w:val="ru-RU"/>
        </w:rPr>
        <w:instrText>Листинг</w:instrText>
      </w:r>
      <w:r w:rsidRPr="00B406A3">
        <w:instrText xml:space="preserve"> \* </w:instrText>
      </w:r>
      <w:r w:rsidRPr="00813CF3">
        <w:instrText>ARABIC</w:instrText>
      </w:r>
      <w:r w:rsidRPr="00B406A3">
        <w:instrText xml:space="preserve"> </w:instrText>
      </w:r>
      <w:r w:rsidRPr="00813CF3">
        <w:fldChar w:fldCharType="separate"/>
      </w:r>
      <w:r w:rsidR="00C22607">
        <w:rPr>
          <w:noProof/>
        </w:rPr>
        <w:t>6</w:t>
      </w:r>
      <w:r w:rsidRPr="00813CF3">
        <w:fldChar w:fldCharType="end"/>
      </w:r>
    </w:p>
    <w:p w14:paraId="3A54A822" w14:textId="357D952A" w:rsidR="00B406A3" w:rsidRPr="00B406A3" w:rsidRDefault="00B406A3" w:rsidP="00B406A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B40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Bullet</w:t>
      </w:r>
      <w:r w:rsidR="00365DC1">
        <w:rPr>
          <w:b/>
          <w:bCs/>
          <w:i/>
          <w:iCs/>
        </w:rPr>
        <w:t>s</w:t>
      </w:r>
    </w:p>
    <w:p w14:paraId="1FECF916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FF"/>
        </w:rPr>
        <w:t>struct</w:t>
      </w:r>
      <w:r w:rsidRPr="00365DC1">
        <w:rPr>
          <w:color w:val="000000"/>
        </w:rPr>
        <w:t xml:space="preserve"> </w:t>
      </w:r>
      <w:r w:rsidRPr="00365DC1">
        <w:t>Bullets</w:t>
      </w:r>
    </w:p>
    <w:p w14:paraId="611C7823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>{</w:t>
      </w:r>
    </w:p>
    <w:p w14:paraId="1C39CAEE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Bullet</w:t>
      </w:r>
      <w:r w:rsidRPr="00365DC1">
        <w:rPr>
          <w:color w:val="000000"/>
        </w:rPr>
        <w:t>*  head                    = 0;</w:t>
      </w:r>
    </w:p>
    <w:p w14:paraId="702ADBBC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Texture</w:t>
      </w:r>
      <w:r w:rsidRPr="00365DC1">
        <w:rPr>
          <w:color w:val="000000"/>
        </w:rPr>
        <w:t xml:space="preserve">  texs[</w:t>
      </w:r>
      <w:r w:rsidRPr="00365DC1">
        <w:rPr>
          <w:color w:val="6F008A"/>
        </w:rPr>
        <w:t>BULLETS_TYPE_NUM</w:t>
      </w:r>
      <w:r w:rsidRPr="00365DC1">
        <w:rPr>
          <w:color w:val="000000"/>
        </w:rPr>
        <w:t>];</w:t>
      </w:r>
    </w:p>
    <w:p w14:paraId="373C9BE1" w14:textId="77777777" w:rsid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365DC1">
        <w:rPr>
          <w:color w:val="000000"/>
        </w:rPr>
        <w:t xml:space="preserve">    </w:t>
      </w:r>
      <w:r>
        <w:rPr>
          <w:color w:val="0000FF"/>
          <w:lang w:val="ru-RU"/>
        </w:rPr>
        <w:t>int</w:t>
      </w:r>
      <w:r>
        <w:rPr>
          <w:color w:val="000000"/>
          <w:lang w:val="ru-RU"/>
        </w:rPr>
        <w:t xml:space="preserve">      ticks                   = 0;</w:t>
      </w:r>
    </w:p>
    <w:p w14:paraId="675BE3D5" w14:textId="3D254249" w:rsidR="00B406A3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B405E76" w14:textId="0D2BBCF1" w:rsidR="00B406A3" w:rsidRPr="0030459C" w:rsidRDefault="00365DC1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Имеющиеся </w:t>
      </w:r>
      <w:r w:rsidR="0030459C">
        <w:rPr>
          <w:lang w:val="ru-RU"/>
        </w:rPr>
        <w:t>п</w:t>
      </w:r>
      <w:r>
        <w:rPr>
          <w:lang w:val="ru-RU"/>
        </w:rPr>
        <w:t xml:space="preserve">оля структуры идентичны </w:t>
      </w:r>
      <w:r w:rsidR="0030459C">
        <w:rPr>
          <w:lang w:val="ru-RU"/>
        </w:rPr>
        <w:t xml:space="preserve">полям структуры </w:t>
      </w:r>
      <w:r w:rsidR="0030459C">
        <w:rPr>
          <w:i/>
          <w:iCs/>
        </w:rPr>
        <w:t>Asteroids</w:t>
      </w:r>
      <w:r w:rsidR="0030459C" w:rsidRPr="0030459C">
        <w:rPr>
          <w:lang w:val="ru-RU"/>
        </w:rPr>
        <w:t>.</w:t>
      </w:r>
    </w:p>
    <w:p w14:paraId="47B2ECA2" w14:textId="77777777" w:rsidR="00B406A3" w:rsidRPr="008753AF" w:rsidRDefault="00B406A3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0406624E" w14:textId="50AFC45F" w:rsidR="00B562E7" w:rsidRPr="00365DC1" w:rsidRDefault="00B562E7" w:rsidP="00B562E7">
      <w:pPr>
        <w:pStyle w:val="aff4"/>
        <w:rPr>
          <w:lang w:val="ru-RU"/>
        </w:rPr>
      </w:pPr>
      <w:r w:rsidRPr="008F0DC6">
        <w:rPr>
          <w:lang w:val="ru-RU"/>
        </w:rPr>
        <w:t>Листинг</w:t>
      </w:r>
      <w:r w:rsidRPr="00365DC1">
        <w:rPr>
          <w:lang w:val="ru-RU"/>
        </w:rPr>
        <w:t xml:space="preserve"> </w:t>
      </w:r>
      <w:r w:rsidRPr="00813CF3">
        <w:fldChar w:fldCharType="begin"/>
      </w:r>
      <w:r w:rsidRPr="00365DC1">
        <w:rPr>
          <w:lang w:val="ru-RU"/>
        </w:rPr>
        <w:instrText xml:space="preserve"> </w:instrText>
      </w:r>
      <w:r w:rsidRPr="00813CF3">
        <w:instrText>SEQ</w:instrText>
      </w:r>
      <w:r w:rsidRPr="00365DC1">
        <w:rPr>
          <w:lang w:val="ru-RU"/>
        </w:rPr>
        <w:instrText xml:space="preserve"> </w:instrText>
      </w:r>
      <w:r w:rsidRPr="008F0DC6">
        <w:rPr>
          <w:lang w:val="ru-RU"/>
        </w:rPr>
        <w:instrText>Листинг</w:instrText>
      </w:r>
      <w:r w:rsidRPr="00365DC1">
        <w:rPr>
          <w:lang w:val="ru-RU"/>
        </w:rPr>
        <w:instrText xml:space="preserve"> \* </w:instrText>
      </w:r>
      <w:r w:rsidRPr="00813CF3">
        <w:instrText>ARABIC</w:instrText>
      </w:r>
      <w:r w:rsidRPr="00365DC1">
        <w:rPr>
          <w:lang w:val="ru-RU"/>
        </w:rPr>
        <w:instrText xml:space="preserve"> </w:instrText>
      </w:r>
      <w:r w:rsidRPr="00813CF3">
        <w:fldChar w:fldCharType="separate"/>
      </w:r>
      <w:r w:rsidR="00C22607">
        <w:rPr>
          <w:noProof/>
        </w:rPr>
        <w:t>7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lastRenderedPageBreak/>
        <w:t>{</w:t>
      </w:r>
    </w:p>
    <w:p w14:paraId="17E6F17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hipActions</w:t>
      </w:r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tex;</w:t>
      </w:r>
    </w:p>
    <w:p w14:paraId="7674D22C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bullets;</w:t>
      </w:r>
    </w:p>
    <w:p w14:paraId="7AAFE32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health;</w:t>
      </w:r>
    </w:p>
    <w:p w14:paraId="48AA7B6E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score;</w:t>
      </w:r>
    </w:p>
    <w:p w14:paraId="4F4DF537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angularVel;</w:t>
      </w:r>
    </w:p>
    <w:p w14:paraId="7CC5190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bulletType;</w:t>
      </w:r>
    </w:p>
    <w:p w14:paraId="7FA3002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{ 0, 0 };</w:t>
      </w:r>
    </w:p>
    <w:p w14:paraId="34362CBD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E42C73">
        <w:rPr>
          <w:color w:val="000000"/>
        </w:rPr>
        <w:t xml:space="preserve">    </w:t>
      </w:r>
      <w:r>
        <w:rPr>
          <w:color w:val="2B91AF"/>
          <w:lang w:val="ru-RU"/>
        </w:rPr>
        <w:t>Vec</w:t>
      </w:r>
      <w:r>
        <w:rPr>
          <w:color w:val="000000"/>
          <w:lang w:val="ru-RU"/>
        </w:rPr>
        <w:t xml:space="preserve">         acc         = { 0, 0 };</w:t>
      </w:r>
    </w:p>
    <w:p w14:paraId="1D5F0E0D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62AAD5D2" w14:textId="77777777" w:rsidR="00B562E7" w:rsidRPr="00E42C73" w:rsidRDefault="00B562E7" w:rsidP="00B562E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tex</w:t>
      </w:r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angularVel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bulletType –</w:t>
      </w:r>
      <w:r>
        <w:t xml:space="preserve"> </w:t>
      </w:r>
      <w:r>
        <w:rPr>
          <w:lang w:val="ru-RU"/>
        </w:rPr>
        <w:t>тип пули</w:t>
      </w:r>
    </w:p>
    <w:p w14:paraId="7FD2C239" w14:textId="0A54B635" w:rsidR="00B562E7" w:rsidRPr="000B55A0" w:rsidRDefault="00B562E7" w:rsidP="00B562E7">
      <w:pPr>
        <w:pStyle w:val="a"/>
      </w:pPr>
      <w:r>
        <w:rPr>
          <w:i/>
          <w:iCs/>
        </w:rPr>
        <w:t>active –</w:t>
      </w:r>
      <w:r>
        <w:t xml:space="preserve"> </w:t>
      </w:r>
      <w:r w:rsidR="00A97415">
        <w:rPr>
          <w:lang w:val="ru-RU"/>
        </w:rPr>
        <w:t>активность корабля</w:t>
      </w:r>
    </w:p>
    <w:p w14:paraId="53720ECD" w14:textId="77777777" w:rsidR="00B562E7" w:rsidRPr="00245ECB" w:rsidRDefault="00B562E7" w:rsidP="00B562E7">
      <w:pPr>
        <w:pStyle w:val="a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78448A2C" w:rsidR="00B562E7" w:rsidRPr="007E4240" w:rsidRDefault="00B562E7" w:rsidP="00B562E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C22607">
        <w:rPr>
          <w:noProof/>
        </w:rPr>
        <w:t>8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lang w:val="ru-RU"/>
        </w:rPr>
        <w:t>struct</w:t>
      </w:r>
      <w:r>
        <w:rPr>
          <w:color w:val="000000"/>
          <w:lang w:val="ru-RU"/>
        </w:rPr>
        <w:t xml:space="preserve"> </w:t>
      </w:r>
      <w:r>
        <w:rPr>
          <w:color w:val="2B91AF"/>
          <w:lang w:val="ru-RU"/>
        </w:rPr>
        <w:t>Enemy</w:t>
      </w:r>
    </w:p>
    <w:p w14:paraId="5659A379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Texture</w:t>
      </w:r>
      <w:r>
        <w:rPr>
          <w:color w:val="000000"/>
          <w:lang w:val="ru-RU"/>
        </w:rPr>
        <w:t xml:space="preserve"> tex;</w:t>
      </w:r>
    </w:p>
    <w:p w14:paraId="268EA076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Bullets</w:t>
      </w:r>
      <w:r>
        <w:rPr>
          <w:color w:val="000000"/>
          <w:lang w:val="ru-RU"/>
        </w:rPr>
        <w:t xml:space="preserve"> bullets;</w:t>
      </w:r>
    </w:p>
    <w:p w14:paraId="48AEA5C9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Health</w:t>
      </w:r>
      <w:r>
        <w:rPr>
          <w:color w:val="000000"/>
          <w:lang w:val="ru-RU"/>
        </w:rPr>
        <w:t xml:space="preserve">  health;</w:t>
      </w:r>
    </w:p>
    <w:p w14:paraId="6F1ADE78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lastRenderedPageBreak/>
        <w:t xml:space="preserve">    </w:t>
      </w:r>
      <w:r>
        <w:rPr>
          <w:color w:val="2B91AF"/>
          <w:lang w:val="ru-RU"/>
        </w:rPr>
        <w:t>Vec</w:t>
      </w:r>
      <w:r>
        <w:rPr>
          <w:color w:val="000000"/>
          <w:lang w:val="ru-RU"/>
        </w:rPr>
        <w:t xml:space="preserve">     vel         = { 0, 0 };</w:t>
      </w:r>
    </w:p>
    <w:p w14:paraId="74D58240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Vec</w:t>
      </w:r>
      <w:r>
        <w:rPr>
          <w:color w:val="000000"/>
          <w:lang w:val="ru-RU"/>
        </w:rPr>
        <w:t xml:space="preserve">     acc         = { 0, 0 };</w:t>
      </w:r>
    </w:p>
    <w:p w14:paraId="3DF2B761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int</w:t>
      </w:r>
      <w:r>
        <w:rPr>
          <w:color w:val="000000"/>
          <w:lang w:val="ru-RU"/>
        </w:rPr>
        <w:t xml:space="preserve">     damage      = </w:t>
      </w:r>
      <w:r>
        <w:rPr>
          <w:color w:val="6F008A"/>
          <w:lang w:val="ru-RU"/>
        </w:rPr>
        <w:t>ENEMY_DAMAGE</w:t>
      </w:r>
      <w:r>
        <w:rPr>
          <w:color w:val="000000"/>
          <w:lang w:val="ru-RU"/>
        </w:rPr>
        <w:t>;</w:t>
      </w:r>
    </w:p>
    <w:p w14:paraId="2371CDE5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int</w:t>
      </w:r>
      <w:r>
        <w:rPr>
          <w:color w:val="000000"/>
          <w:lang w:val="ru-RU"/>
        </w:rPr>
        <w:t xml:space="preserve">     ticks;</w:t>
      </w:r>
    </w:p>
    <w:p w14:paraId="5FF492DF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int</w:t>
      </w:r>
      <w:r>
        <w:rPr>
          <w:color w:val="000000"/>
          <w:lang w:val="ru-RU"/>
        </w:rPr>
        <w:t xml:space="preserve">     damageTicks;</w:t>
      </w:r>
    </w:p>
    <w:p w14:paraId="44B35632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bool</w:t>
      </w:r>
      <w:r>
        <w:rPr>
          <w:color w:val="000000"/>
          <w:lang w:val="ru-RU"/>
        </w:rPr>
        <w:t xml:space="preserve">    active;</w:t>
      </w:r>
    </w:p>
    <w:p w14:paraId="2EFE8632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0B026D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114F708D" w:rsidR="00B562E7" w:rsidRPr="006F5E8A" w:rsidRDefault="00C76222" w:rsidP="00B562E7">
      <w:pPr>
        <w:pStyle w:val="a"/>
        <w:rPr>
          <w:lang w:val="ru-RU"/>
        </w:rPr>
      </w:pPr>
      <w:r>
        <w:rPr>
          <w:i/>
          <w:iCs/>
          <w:color w:val="000000"/>
        </w:rPr>
        <w:t>damageTicks</w:t>
      </w:r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4A8826B9" w14:textId="55A1B885" w:rsidR="006F5E8A" w:rsidRPr="007E4240" w:rsidRDefault="006F5E8A" w:rsidP="006F5E8A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C22607">
        <w:rPr>
          <w:noProof/>
        </w:rPr>
        <w:t>9</w:t>
      </w:r>
      <w:r w:rsidRPr="00813CF3">
        <w:fldChar w:fldCharType="end"/>
      </w:r>
    </w:p>
    <w:p w14:paraId="64426338" w14:textId="77777777" w:rsidR="006F5E8A" w:rsidRPr="00925B26" w:rsidRDefault="006F5E8A" w:rsidP="006F5E8A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1E53747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31869A20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13D396B8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3749C332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3D23167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51BE06E5" w14:textId="77777777" w:rsidR="006F5E8A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021B6E2A" w14:textId="77777777" w:rsidR="006F5E8A" w:rsidRPr="00E42C73" w:rsidRDefault="006F5E8A" w:rsidP="006F5E8A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15DF51B" w14:textId="77777777" w:rsidR="006F5E8A" w:rsidRPr="00C00FFE" w:rsidRDefault="006F5E8A" w:rsidP="006F5E8A">
      <w:pPr>
        <w:pStyle w:val="a"/>
        <w:rPr>
          <w:lang w:val="ru-RU"/>
        </w:rPr>
      </w:pPr>
      <w:r>
        <w:rPr>
          <w:i/>
          <w:iCs/>
        </w:rPr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3C910153" w14:textId="77777777" w:rsidR="006F5E8A" w:rsidRPr="007E4240" w:rsidRDefault="006F5E8A" w:rsidP="006F5E8A">
      <w:pPr>
        <w:pStyle w:val="a"/>
        <w:rPr>
          <w:lang w:val="ru-RU"/>
        </w:rPr>
      </w:pPr>
      <w:r>
        <w:rPr>
          <w:i/>
          <w:iCs/>
          <w:color w:val="000000"/>
        </w:rPr>
        <w:t>damageTicks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F9D8F1D" w14:textId="77777777" w:rsidR="006F5E8A" w:rsidRPr="007E4240" w:rsidRDefault="006F5E8A" w:rsidP="006F5E8A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2E355631" w14:textId="5A434D1E" w:rsidR="0090550F" w:rsidRDefault="00CD227D" w:rsidP="00CD227D">
      <w:pPr>
        <w:pStyle w:val="3"/>
        <w:rPr>
          <w:lang w:val="ru-RU"/>
        </w:rPr>
      </w:pPr>
      <w:r>
        <w:rPr>
          <w:lang w:val="ru-RU"/>
        </w:rPr>
        <w:t>Вспомогательные структуры</w:t>
      </w:r>
    </w:p>
    <w:p w14:paraId="62F26BF6" w14:textId="3D8F3221" w:rsidR="00CD227D" w:rsidRDefault="00CD227D" w:rsidP="00CD227D">
      <w:pPr>
        <w:pStyle w:val="a2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106E5041" w:rsidR="005C2F4A" w:rsidRPr="008677BE" w:rsidRDefault="005C2F4A" w:rsidP="005C2F4A">
      <w:pPr>
        <w:pStyle w:val="aff4"/>
        <w:rPr>
          <w:lang w:val="ru-RU"/>
        </w:rPr>
      </w:pPr>
      <w:r w:rsidRPr="008F0DC6">
        <w:rPr>
          <w:lang w:val="ru-RU"/>
        </w:rPr>
        <w:t>Листинг</w:t>
      </w:r>
      <w:r w:rsidRPr="008677BE">
        <w:rPr>
          <w:lang w:val="ru-RU"/>
        </w:rPr>
        <w:t xml:space="preserve"> </w:t>
      </w:r>
      <w:r w:rsidRPr="00813CF3">
        <w:fldChar w:fldCharType="begin"/>
      </w:r>
      <w:r w:rsidRPr="008677BE">
        <w:rPr>
          <w:lang w:val="ru-RU"/>
        </w:rPr>
        <w:instrText xml:space="preserve"> </w:instrText>
      </w:r>
      <w:r w:rsidRPr="00813CF3">
        <w:instrText>SEQ</w:instrText>
      </w:r>
      <w:r w:rsidRPr="008677BE">
        <w:rPr>
          <w:lang w:val="ru-RU"/>
        </w:rPr>
        <w:instrText xml:space="preserve"> </w:instrText>
      </w:r>
      <w:r w:rsidRPr="008F0DC6">
        <w:rPr>
          <w:lang w:val="ru-RU"/>
        </w:rPr>
        <w:instrText>Листинг</w:instrText>
      </w:r>
      <w:r w:rsidRPr="008677BE">
        <w:rPr>
          <w:lang w:val="ru-RU"/>
        </w:rPr>
        <w:instrText xml:space="preserve"> \* </w:instrText>
      </w:r>
      <w:r w:rsidRPr="00813CF3">
        <w:instrText>ARABIC</w:instrText>
      </w:r>
      <w:r w:rsidRPr="008677BE">
        <w:rPr>
          <w:lang w:val="ru-RU"/>
        </w:rPr>
        <w:instrText xml:space="preserve"> </w:instrText>
      </w:r>
      <w:r w:rsidRPr="00813CF3">
        <w:fldChar w:fldCharType="separate"/>
      </w:r>
      <w:r w:rsidR="00C22607">
        <w:rPr>
          <w:noProof/>
        </w:rPr>
        <w:t>10</w:t>
      </w:r>
      <w:r w:rsidRPr="00813CF3">
        <w:fldChar w:fldCharType="end"/>
      </w:r>
    </w:p>
    <w:p w14:paraId="175A6D43" w14:textId="52616845" w:rsidR="005C2F4A" w:rsidRPr="008677BE" w:rsidRDefault="005C2F4A" w:rsidP="005C2F4A">
      <w:pPr>
        <w:pStyle w:val="a2"/>
        <w:jc w:val="center"/>
        <w:rPr>
          <w:b/>
          <w:bCs/>
          <w:i/>
          <w:iCs/>
          <w:lang w:val="ru-RU"/>
        </w:rPr>
      </w:pPr>
      <w:r>
        <w:rPr>
          <w:b/>
          <w:bCs/>
          <w:i/>
          <w:iCs/>
          <w:lang w:val="ru-RU"/>
        </w:rPr>
        <w:t>Структура</w:t>
      </w:r>
      <w:r w:rsidRPr="008677BE">
        <w:rPr>
          <w:b/>
          <w:bCs/>
          <w:i/>
          <w:iCs/>
          <w:lang w:val="ru-RU"/>
        </w:rPr>
        <w:t xml:space="preserve"> </w:t>
      </w:r>
      <w:r w:rsidR="00925B26">
        <w:rPr>
          <w:b/>
          <w:bCs/>
          <w:i/>
          <w:iCs/>
        </w:rPr>
        <w:t>Animation</w:t>
      </w:r>
    </w:p>
    <w:p w14:paraId="69C599E0" w14:textId="77777777" w:rsidR="008677BE" w:rsidRDefault="008677BE" w:rsidP="008677B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FF"/>
          <w:lang w:val="ru-RU"/>
        </w:rPr>
        <w:t>typedef</w:t>
      </w:r>
      <w:r>
        <w:rPr>
          <w:color w:val="000000"/>
          <w:lang w:val="ru-RU"/>
        </w:rPr>
        <w:t xml:space="preserve"> </w:t>
      </w:r>
      <w:r>
        <w:rPr>
          <w:lang w:val="ru-RU"/>
        </w:rPr>
        <w:t>SDL_FPoint</w:t>
      </w:r>
      <w:r>
        <w:rPr>
          <w:color w:val="000000"/>
          <w:lang w:val="ru-RU"/>
        </w:rPr>
        <w:t xml:space="preserve"> </w:t>
      </w:r>
      <w:r>
        <w:rPr>
          <w:lang w:val="ru-RU"/>
        </w:rPr>
        <w:t>Vec</w:t>
      </w:r>
      <w:r>
        <w:rPr>
          <w:color w:val="000000"/>
          <w:lang w:val="ru-RU"/>
        </w:rPr>
        <w:t>;</w:t>
      </w:r>
    </w:p>
    <w:p w14:paraId="072F1081" w14:textId="5CEB77BC" w:rsidR="005C2F4A" w:rsidRDefault="008677BE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Является синонимом </w:t>
      </w:r>
      <w:r>
        <w:rPr>
          <w:i/>
          <w:iCs/>
        </w:rPr>
        <w:t>SDL</w:t>
      </w:r>
      <w:r w:rsidRPr="008677BE">
        <w:rPr>
          <w:i/>
          <w:iCs/>
          <w:lang w:val="ru-RU"/>
        </w:rPr>
        <w:t>_</w:t>
      </w:r>
      <w:r>
        <w:rPr>
          <w:i/>
          <w:iCs/>
        </w:rPr>
        <w:t>FPoint</w:t>
      </w:r>
      <w:r w:rsidRPr="008677BE">
        <w:rPr>
          <w:lang w:val="ru-RU"/>
        </w:rPr>
        <w:t xml:space="preserve"> </w:t>
      </w:r>
      <w:r>
        <w:rPr>
          <w:lang w:val="ru-RU"/>
        </w:rPr>
        <w:t>и содержит</w:t>
      </w:r>
      <w:r w:rsidR="008A057B" w:rsidRPr="008A057B">
        <w:rPr>
          <w:lang w:val="ru-RU"/>
        </w:rPr>
        <w:t xml:space="preserve"> </w:t>
      </w:r>
      <w:r w:rsidR="008A057B">
        <w:rPr>
          <w:lang w:val="ru-RU"/>
        </w:rPr>
        <w:t>вещественные числа</w:t>
      </w:r>
      <w:r w:rsidR="008A057B" w:rsidRPr="008A057B">
        <w:rPr>
          <w:lang w:val="ru-RU"/>
        </w:rPr>
        <w:t xml:space="preserve"> </w:t>
      </w:r>
      <w:r w:rsidR="00925B26">
        <w:rPr>
          <w:lang w:val="ru-RU"/>
        </w:rPr>
        <w:t>–</w:t>
      </w:r>
      <w:r w:rsidR="00925B26" w:rsidRPr="008A057B">
        <w:rPr>
          <w:lang w:val="ru-RU"/>
        </w:rPr>
        <w:t xml:space="preserve"> </w:t>
      </w:r>
      <w:r w:rsidR="00925B26" w:rsidRPr="00925B26">
        <w:rPr>
          <w:i/>
          <w:iCs/>
          <w:lang w:val="ru-RU"/>
        </w:rPr>
        <w:t>x</w:t>
      </w:r>
      <w:r w:rsidRPr="008677BE">
        <w:rPr>
          <w:lang w:val="ru-RU"/>
        </w:rPr>
        <w:t>,</w:t>
      </w:r>
      <w:r w:rsidRPr="008677B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>
        <w:rPr>
          <w:lang w:val="ru-RU"/>
        </w:rPr>
        <w:t>.</w:t>
      </w:r>
    </w:p>
    <w:p w14:paraId="505D4BB3" w14:textId="77777777" w:rsidR="00925B26" w:rsidRDefault="00925B26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7C2855B7" w14:textId="2F59DB27" w:rsidR="00925B26" w:rsidRPr="007E4240" w:rsidRDefault="00925B26" w:rsidP="00925B26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C22607">
        <w:rPr>
          <w:noProof/>
        </w:rPr>
        <w:t>11</w:t>
      </w:r>
      <w:r w:rsidRPr="00813CF3">
        <w:fldChar w:fldCharType="end"/>
      </w:r>
    </w:p>
    <w:p w14:paraId="326D4C7C" w14:textId="6ADEBC6D" w:rsidR="00925B26" w:rsidRPr="00194727" w:rsidRDefault="00925B26" w:rsidP="00925B26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94727">
        <w:rPr>
          <w:b/>
          <w:bCs/>
          <w:i/>
          <w:iCs/>
        </w:rPr>
        <w:t>Texture</w:t>
      </w:r>
    </w:p>
    <w:p w14:paraId="73704F58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FF"/>
        </w:rPr>
        <w:t>struct</w:t>
      </w:r>
      <w:r w:rsidRPr="005E6537">
        <w:rPr>
          <w:color w:val="000000"/>
        </w:rPr>
        <w:t xml:space="preserve"> </w:t>
      </w:r>
      <w:r w:rsidRPr="005E6537">
        <w:t>Texture</w:t>
      </w:r>
    </w:p>
    <w:p w14:paraId="36A0E44C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>{</w:t>
      </w:r>
    </w:p>
    <w:p w14:paraId="5562FEDD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r w:rsidRPr="005E6537">
        <w:t>SDL_Texture</w:t>
      </w:r>
      <w:r w:rsidRPr="005E6537">
        <w:rPr>
          <w:color w:val="000000"/>
        </w:rPr>
        <w:t xml:space="preserve">* tex      = </w:t>
      </w:r>
      <w:r w:rsidRPr="005E6537">
        <w:rPr>
          <w:color w:val="6F008A"/>
        </w:rPr>
        <w:t>NULL</w:t>
      </w:r>
      <w:r w:rsidRPr="005E6537">
        <w:rPr>
          <w:color w:val="000000"/>
        </w:rPr>
        <w:t>;</w:t>
      </w:r>
    </w:p>
    <w:p w14:paraId="51D85A85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r w:rsidRPr="005E6537">
        <w:t>SDL_Rect</w:t>
      </w:r>
      <w:r w:rsidRPr="005E6537">
        <w:rPr>
          <w:color w:val="000000"/>
        </w:rPr>
        <w:t xml:space="preserve">     dstrect;</w:t>
      </w:r>
    </w:p>
    <w:p w14:paraId="74159248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lastRenderedPageBreak/>
        <w:t xml:space="preserve">    </w:t>
      </w:r>
      <w:r w:rsidRPr="005E6537">
        <w:rPr>
          <w:color w:val="0000FF"/>
        </w:rPr>
        <w:t>double</w:t>
      </w:r>
      <w:r w:rsidRPr="005E6537">
        <w:rPr>
          <w:color w:val="000000"/>
        </w:rPr>
        <w:t xml:space="preserve">       angle    = 0;</w:t>
      </w:r>
    </w:p>
    <w:p w14:paraId="7A99B88F" w14:textId="77777777" w:rsid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76BE937A" w14:textId="77777777" w:rsidR="00925B26" w:rsidRPr="00E42C73" w:rsidRDefault="00925B26" w:rsidP="00925B26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082CB6F2" w14:textId="2B3333E3" w:rsidR="00925B26" w:rsidRPr="00C00FFE" w:rsidRDefault="005E6537" w:rsidP="00925B26">
      <w:pPr>
        <w:pStyle w:val="a"/>
        <w:rPr>
          <w:lang w:val="ru-RU"/>
        </w:rPr>
      </w:pPr>
      <w:r>
        <w:rPr>
          <w:i/>
          <w:iCs/>
        </w:rPr>
        <w:t>tex</w:t>
      </w:r>
      <w:r w:rsidR="00925B26" w:rsidRPr="00C00FFE">
        <w:rPr>
          <w:i/>
          <w:iCs/>
          <w:lang w:val="ru-RU"/>
        </w:rPr>
        <w:t xml:space="preserve"> </w:t>
      </w:r>
      <w:r w:rsidR="00925B26" w:rsidRPr="00C00FFE">
        <w:rPr>
          <w:lang w:val="ru-RU"/>
        </w:rPr>
        <w:t xml:space="preserve">– </w:t>
      </w:r>
      <w:r>
        <w:rPr>
          <w:lang w:val="ru-RU"/>
        </w:rPr>
        <w:t>указатель на текстуру в памяти</w:t>
      </w:r>
    </w:p>
    <w:p w14:paraId="36730CB3" w14:textId="57C19A10" w:rsidR="00925B26" w:rsidRPr="005E6537" w:rsidRDefault="005E6537" w:rsidP="00925B26">
      <w:pPr>
        <w:pStyle w:val="a"/>
        <w:rPr>
          <w:lang w:val="ru-RU"/>
        </w:rPr>
      </w:pPr>
      <w:r>
        <w:rPr>
          <w:i/>
          <w:iCs/>
          <w:color w:val="000000"/>
        </w:rPr>
        <w:t>dstrect</w:t>
      </w:r>
      <w:r w:rsidR="00925B26" w:rsidRPr="007E4240">
        <w:rPr>
          <w:color w:val="000000"/>
          <w:lang w:val="ru-RU"/>
        </w:rPr>
        <w:t xml:space="preserve"> </w:t>
      </w:r>
      <w:r w:rsidR="00925B26" w:rsidRPr="00145672">
        <w:rPr>
          <w:color w:val="000000"/>
          <w:lang w:val="ru-RU"/>
        </w:rPr>
        <w:t>–</w:t>
      </w:r>
      <w:r w:rsidRPr="005E6537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труктура прямоугольника, который содержит верхнюю левую точку прямоугольника и его стороны</w:t>
      </w:r>
    </w:p>
    <w:p w14:paraId="3982E7F7" w14:textId="798B0F58" w:rsidR="00CD227D" w:rsidRDefault="005E6537" w:rsidP="00194727">
      <w:pPr>
        <w:pStyle w:val="a"/>
        <w:rPr>
          <w:lang w:val="ru-RU"/>
        </w:rPr>
      </w:pPr>
      <w:r>
        <w:rPr>
          <w:i/>
          <w:iCs/>
          <w:color w:val="000000"/>
        </w:rPr>
        <w:t>angle</w:t>
      </w:r>
      <w:r w:rsidRPr="005E6537">
        <w:rPr>
          <w:i/>
          <w:iCs/>
          <w:color w:val="000000"/>
          <w:lang w:val="ru-RU"/>
        </w:rPr>
        <w:t xml:space="preserve"> </w:t>
      </w:r>
      <w:r>
        <w:rPr>
          <w:lang w:val="ru-RU"/>
        </w:rPr>
        <w:t>–</w:t>
      </w:r>
      <w:r w:rsidRPr="005E6537">
        <w:rPr>
          <w:lang w:val="ru-RU"/>
        </w:rPr>
        <w:t xml:space="preserve"> </w:t>
      </w:r>
      <w:r w:rsidR="00575914">
        <w:rPr>
          <w:lang w:val="ru-RU"/>
        </w:rPr>
        <w:t xml:space="preserve">значение </w:t>
      </w:r>
      <w:r w:rsidR="00EF4A35">
        <w:rPr>
          <w:lang w:val="ru-RU"/>
        </w:rPr>
        <w:t>отклонения угла от</w:t>
      </w:r>
      <w:r w:rsidR="00575914">
        <w:rPr>
          <w:lang w:val="ru-RU"/>
        </w:rPr>
        <w:t xml:space="preserve"> начального</w:t>
      </w:r>
      <w:r w:rsidR="00EF4A35">
        <w:rPr>
          <w:lang w:val="ru-RU"/>
        </w:rPr>
        <w:t xml:space="preserve"> положения</w:t>
      </w:r>
      <w:r w:rsidR="00575914">
        <w:rPr>
          <w:lang w:val="ru-RU"/>
        </w:rPr>
        <w:t xml:space="preserve"> </w:t>
      </w:r>
      <w:r w:rsidR="00EF4A35" w:rsidRPr="00194727">
        <w:rPr>
          <w:lang w:val="ru-RU"/>
        </w:rPr>
        <w:t>(</w:t>
      </w:r>
      <w:r w:rsidR="00575914">
        <w:rPr>
          <w:lang w:val="ru-RU"/>
        </w:rPr>
        <w:t>в градусах</w:t>
      </w:r>
      <w:r w:rsidR="00EF4A35" w:rsidRPr="00194727">
        <w:rPr>
          <w:lang w:val="ru-RU"/>
        </w:rPr>
        <w:t>)</w:t>
      </w:r>
    </w:p>
    <w:p w14:paraId="20A7F8C5" w14:textId="0904123A" w:rsidR="00194727" w:rsidRPr="007E4240" w:rsidRDefault="00194727" w:rsidP="0019472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C22607">
        <w:rPr>
          <w:noProof/>
        </w:rPr>
        <w:t>12</w:t>
      </w:r>
      <w:r w:rsidRPr="00813CF3">
        <w:fldChar w:fldCharType="end"/>
      </w:r>
    </w:p>
    <w:p w14:paraId="66FF61C0" w14:textId="77777777" w:rsidR="00194727" w:rsidRPr="00925B26" w:rsidRDefault="00194727" w:rsidP="0019472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E55E7D3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70AB8B20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00054609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655C810A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8CF3833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30ABBC84" w14:textId="77777777" w:rsidR="00194727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76BF270" w14:textId="77777777" w:rsidR="00194727" w:rsidRPr="00E42C73" w:rsidRDefault="00194727" w:rsidP="0019472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13408E67" w14:textId="44500C5D" w:rsidR="00194727" w:rsidRPr="00C00FFE" w:rsidRDefault="006406F3" w:rsidP="00194727">
      <w:pPr>
        <w:pStyle w:val="a"/>
        <w:rPr>
          <w:lang w:val="ru-RU"/>
        </w:rPr>
      </w:pPr>
      <w:r>
        <w:rPr>
          <w:i/>
          <w:iCs/>
        </w:rPr>
        <w:t>textures</w:t>
      </w:r>
      <w:r w:rsidR="00194727" w:rsidRPr="00C00FFE">
        <w:rPr>
          <w:i/>
          <w:iCs/>
          <w:lang w:val="ru-RU"/>
        </w:rPr>
        <w:t xml:space="preserve"> </w:t>
      </w:r>
      <w:r w:rsidR="00194727" w:rsidRPr="00C00FFE">
        <w:rPr>
          <w:lang w:val="ru-RU"/>
        </w:rPr>
        <w:t xml:space="preserve">– </w:t>
      </w:r>
      <w:r>
        <w:rPr>
          <w:lang w:val="ru-RU"/>
        </w:rPr>
        <w:t xml:space="preserve">массив структур </w:t>
      </w:r>
      <w:r w:rsidRPr="006406F3">
        <w:rPr>
          <w:i/>
          <w:iCs/>
        </w:rPr>
        <w:t>Texture</w:t>
      </w:r>
    </w:p>
    <w:p w14:paraId="66D8A7BD" w14:textId="3A8FAF34" w:rsidR="00194727" w:rsidRPr="00990310" w:rsidRDefault="00990310" w:rsidP="00990310">
      <w:pPr>
        <w:pStyle w:val="2"/>
      </w:pPr>
      <w:r>
        <w:t>Основные функции</w:t>
      </w: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r>
        <w:lastRenderedPageBreak/>
        <w:t>З</w:t>
      </w:r>
      <w:r w:rsidR="00104C5F">
        <w:t>аключение</w:t>
      </w:r>
      <w:bookmarkEnd w:id="6"/>
    </w:p>
    <w:p w14:paraId="30EB397C" w14:textId="77777777" w:rsidR="00104C5F" w:rsidRDefault="00104C5F" w:rsidP="00104C5F">
      <w:pPr>
        <w:pStyle w:val="a2"/>
        <w:rPr>
          <w:szCs w:val="28"/>
          <w:lang w:val="ru-RU"/>
        </w:rPr>
      </w:pPr>
      <w:r w:rsidRPr="00586B0D">
        <w:rPr>
          <w:szCs w:val="28"/>
          <w:lang w:val="ru-RU"/>
        </w:rPr>
        <w:t>Мы познакомились с замечательным</w:t>
      </w:r>
      <w:r w:rsidRPr="00BA4714">
        <w:rPr>
          <w:szCs w:val="28"/>
          <w:lang w:val="ru-RU"/>
        </w:rPr>
        <w:t xml:space="preserve">, </w:t>
      </w:r>
      <w:r>
        <w:rPr>
          <w:szCs w:val="28"/>
          <w:lang w:val="ru-RU"/>
        </w:rPr>
        <w:t>очень мощным</w:t>
      </w:r>
      <w:r w:rsidRPr="00586B0D">
        <w:rPr>
          <w:szCs w:val="28"/>
          <w:lang w:val="ru-RU"/>
        </w:rPr>
        <w:t xml:space="preserve"> </w:t>
      </w:r>
      <w:r w:rsidRPr="00586B0D">
        <w:rPr>
          <w:szCs w:val="28"/>
        </w:rPr>
        <w:t>Python</w:t>
      </w:r>
      <w:r w:rsidRPr="00586B0D">
        <w:rPr>
          <w:szCs w:val="28"/>
          <w:lang w:val="ru-RU"/>
        </w:rPr>
        <w:t xml:space="preserve"> модулем </w:t>
      </w:r>
      <w:r w:rsidRPr="00586B0D">
        <w:rPr>
          <w:szCs w:val="28"/>
        </w:rPr>
        <w:t>itertools</w:t>
      </w:r>
      <w:r w:rsidRPr="00586B0D">
        <w:rPr>
          <w:szCs w:val="28"/>
          <w:lang w:val="ru-RU"/>
        </w:rPr>
        <w:t>, который позволяет упростить реализации некоторых алгоритмов.</w:t>
      </w:r>
      <w:r>
        <w:rPr>
          <w:szCs w:val="28"/>
          <w:lang w:val="ru-RU"/>
        </w:rPr>
        <w:t xml:space="preserve"> Знание этого модуля выводит код программиста на средний уровень, так как зачастую код становится более понятным и читаемым, увеличивая при этом скорость.</w:t>
      </w:r>
    </w:p>
    <w:p w14:paraId="4B0916B3" w14:textId="77777777" w:rsidR="00104C5F" w:rsidRPr="00BA4714" w:rsidRDefault="00104C5F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>В реферате мы рассмотрели самые полезные и чаще встречающиеся функции этого модуля и</w:t>
      </w:r>
      <w:r w:rsidRPr="00F714B3">
        <w:rPr>
          <w:szCs w:val="28"/>
          <w:lang w:val="ru-RU"/>
        </w:rPr>
        <w:t xml:space="preserve"> </w:t>
      </w:r>
      <w:r>
        <w:rPr>
          <w:szCs w:val="28"/>
          <w:lang w:val="ru-RU"/>
        </w:rPr>
        <w:t>написали практический скрипт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11" w:name="_Toc104891161"/>
      <w:bookmarkStart w:id="12" w:name="_Toc104908818"/>
      <w:r>
        <w:lastRenderedPageBreak/>
        <w:t>Список Литературы</w:t>
      </w:r>
      <w:bookmarkEnd w:id="11"/>
      <w:bookmarkEnd w:id="12"/>
    </w:p>
    <w:p w14:paraId="64748458" w14:textId="0622E213" w:rsidR="00104C5F" w:rsidRPr="00B21D78" w:rsidRDefault="00104C5F" w:rsidP="00104C5F">
      <w:pPr>
        <w:pStyle w:val="a0"/>
        <w:rPr>
          <w:lang w:val="ru-RU"/>
        </w:rPr>
      </w:pPr>
      <w:r>
        <w:rPr>
          <w:lang w:val="ru-RU"/>
        </w:rPr>
        <w:t xml:space="preserve">Официальный сайт </w:t>
      </w:r>
      <w:r>
        <w:t>Python</w:t>
      </w:r>
      <w:r>
        <w:rPr>
          <w:lang w:val="ru-RU"/>
        </w:rPr>
        <w:t>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hyperlink r:id="rId12" w:history="1">
        <w:r w:rsidRPr="0018700B">
          <w:rPr>
            <w:rStyle w:val="a9"/>
          </w:rPr>
          <w:t>https</w:t>
        </w:r>
        <w:r w:rsidRPr="0018700B">
          <w:rPr>
            <w:rStyle w:val="a9"/>
            <w:lang w:val="ru-RU"/>
          </w:rPr>
          <w:t>://</w:t>
        </w:r>
        <w:r w:rsidRPr="0018700B">
          <w:rPr>
            <w:rStyle w:val="a9"/>
          </w:rPr>
          <w:t>www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python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org</w:t>
        </w:r>
      </w:hyperlink>
      <w:r w:rsidRPr="00C27830">
        <w:rPr>
          <w:lang w:val="ru-RU"/>
        </w:rPr>
        <w:t xml:space="preserve">. </w:t>
      </w:r>
      <w:r w:rsidRPr="006F5E8A">
        <w:rPr>
          <w:lang w:val="ru-RU"/>
        </w:rPr>
        <w:t>(</w:t>
      </w:r>
      <w:r>
        <w:rPr>
          <w:lang w:val="ru-RU"/>
        </w:rPr>
        <w:t>Дата обращения</w:t>
      </w:r>
      <w:r w:rsidRPr="006F5E8A">
        <w:rPr>
          <w:lang w:val="ru-RU"/>
        </w:rPr>
        <w:t xml:space="preserve"> 15.05.2022).</w:t>
      </w:r>
    </w:p>
    <w:p w14:paraId="34436B04" w14:textId="1FFA37C3" w:rsidR="00EF6B5C" w:rsidRPr="00EB1490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Pr="00183A05">
        <w:rPr>
          <w:lang w:val="ru-RU"/>
        </w:rPr>
        <w:t>kpolyakov.spb.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183A05">
        <w:t>https</w:t>
      </w:r>
      <w:r w:rsidRPr="00183A05">
        <w:rPr>
          <w:lang w:val="ru-RU"/>
        </w:rPr>
        <w:t>://</w:t>
      </w:r>
      <w:r w:rsidRPr="00183A05">
        <w:t>kpolyakov</w:t>
      </w:r>
      <w:r w:rsidRPr="00183A05">
        <w:rPr>
          <w:lang w:val="ru-RU"/>
        </w:rPr>
        <w:t>.</w:t>
      </w:r>
      <w:r w:rsidRPr="00183A05">
        <w:t>spb</w:t>
      </w:r>
      <w:r w:rsidRPr="00183A05">
        <w:rPr>
          <w:lang w:val="ru-RU"/>
        </w:rPr>
        <w:t>.</w:t>
      </w:r>
      <w:r w:rsidRPr="00183A05">
        <w:t>ru</w:t>
      </w:r>
      <w:r w:rsidRPr="00183A05">
        <w:rPr>
          <w:lang w:val="ru-RU"/>
        </w:rPr>
        <w:t>/</w:t>
      </w:r>
      <w:r w:rsidRPr="00183A05">
        <w:t>school</w:t>
      </w:r>
      <w:r w:rsidRPr="00183A05">
        <w:rPr>
          <w:lang w:val="ru-RU"/>
        </w:rPr>
        <w:t>/</w:t>
      </w:r>
      <w:r w:rsidRPr="00183A05">
        <w:t>ege</w:t>
      </w:r>
      <w:r w:rsidRPr="00183A05">
        <w:rPr>
          <w:lang w:val="ru-RU"/>
        </w:rPr>
        <w:t>/</w:t>
      </w:r>
      <w:r w:rsidRPr="00183A05">
        <w:t>generate</w:t>
      </w:r>
      <w:r w:rsidRPr="00183A05">
        <w:rPr>
          <w:lang w:val="ru-RU"/>
        </w:rPr>
        <w:t>.</w:t>
      </w:r>
      <w:r w:rsidRPr="00183A05">
        <w:t>htm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15.05.2022).</w:t>
      </w:r>
    </w:p>
    <w:sectPr w:rsidR="00EF6B5C" w:rsidRPr="00EB1490" w:rsidSect="00C728AD">
      <w:headerReference w:type="default" r:id="rId13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CDBCB" w14:textId="77777777" w:rsidR="00272314" w:rsidRDefault="00272314" w:rsidP="00EF6B5C">
      <w:pPr>
        <w:spacing w:after="0" w:line="240" w:lineRule="auto"/>
      </w:pPr>
      <w:r>
        <w:separator/>
      </w:r>
    </w:p>
  </w:endnote>
  <w:endnote w:type="continuationSeparator" w:id="0">
    <w:p w14:paraId="3F9F5D8F" w14:textId="77777777" w:rsidR="00272314" w:rsidRDefault="00272314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B8644" w14:textId="77777777" w:rsidR="00272314" w:rsidRDefault="00272314" w:rsidP="00EF6B5C">
      <w:pPr>
        <w:spacing w:after="0" w:line="240" w:lineRule="auto"/>
      </w:pPr>
      <w:r>
        <w:separator/>
      </w:r>
    </w:p>
  </w:footnote>
  <w:footnote w:type="continuationSeparator" w:id="0">
    <w:p w14:paraId="23B3A28D" w14:textId="77777777" w:rsidR="00272314" w:rsidRDefault="00272314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b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B68C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6E0856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0247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FE86C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B088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070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5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5"/>
    <w:lvlOverride w:ilvl="0">
      <w:startOverride w:val="1"/>
    </w:lvlOverride>
  </w:num>
  <w:num w:numId="12" w16cid:durableId="401224711">
    <w:abstractNumId w:val="15"/>
    <w:lvlOverride w:ilvl="0">
      <w:startOverride w:val="1"/>
    </w:lvlOverride>
  </w:num>
  <w:num w:numId="13" w16cid:durableId="428084886">
    <w:abstractNumId w:val="15"/>
    <w:lvlOverride w:ilvl="0">
      <w:startOverride w:val="1"/>
    </w:lvlOverride>
  </w:num>
  <w:num w:numId="14" w16cid:durableId="1990355823">
    <w:abstractNumId w:val="15"/>
    <w:lvlOverride w:ilvl="0">
      <w:startOverride w:val="1"/>
    </w:lvlOverride>
  </w:num>
  <w:num w:numId="15" w16cid:durableId="1890608776">
    <w:abstractNumId w:val="15"/>
    <w:lvlOverride w:ilvl="0">
      <w:startOverride w:val="1"/>
    </w:lvlOverride>
  </w:num>
  <w:num w:numId="16" w16cid:durableId="1592737647">
    <w:abstractNumId w:val="15"/>
    <w:lvlOverride w:ilvl="0">
      <w:startOverride w:val="1"/>
    </w:lvlOverride>
  </w:num>
  <w:num w:numId="17" w16cid:durableId="1632590242">
    <w:abstractNumId w:val="15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7"/>
  </w:num>
  <w:num w:numId="28" w16cid:durableId="2118981055">
    <w:abstractNumId w:val="25"/>
  </w:num>
  <w:num w:numId="29" w16cid:durableId="2137327725">
    <w:abstractNumId w:val="24"/>
  </w:num>
  <w:num w:numId="30" w16cid:durableId="1995985562">
    <w:abstractNumId w:val="26"/>
  </w:num>
  <w:num w:numId="31" w16cid:durableId="398669820">
    <w:abstractNumId w:val="16"/>
  </w:num>
  <w:num w:numId="32" w16cid:durableId="169494142">
    <w:abstractNumId w:val="14"/>
  </w:num>
  <w:num w:numId="33" w16cid:durableId="326523800">
    <w:abstractNumId w:val="18"/>
  </w:num>
  <w:num w:numId="34" w16cid:durableId="823358832">
    <w:abstractNumId w:val="20"/>
  </w:num>
  <w:num w:numId="35" w16cid:durableId="246689613">
    <w:abstractNumId w:val="22"/>
  </w:num>
  <w:num w:numId="36" w16cid:durableId="1600676343">
    <w:abstractNumId w:val="13"/>
  </w:num>
  <w:num w:numId="37" w16cid:durableId="150103719">
    <w:abstractNumId w:val="23"/>
  </w:num>
  <w:num w:numId="38" w16cid:durableId="1511218413">
    <w:abstractNumId w:val="21"/>
  </w:num>
  <w:num w:numId="39" w16cid:durableId="1380082312">
    <w:abstractNumId w:val="19"/>
  </w:num>
  <w:num w:numId="40" w16cid:durableId="1493830465">
    <w:abstractNumId w:val="19"/>
  </w:num>
  <w:num w:numId="41" w16cid:durableId="213498118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12D87"/>
    <w:rsid w:val="00032094"/>
    <w:rsid w:val="00071464"/>
    <w:rsid w:val="000743AE"/>
    <w:rsid w:val="00081F48"/>
    <w:rsid w:val="000B026D"/>
    <w:rsid w:val="000B55A0"/>
    <w:rsid w:val="000F0D07"/>
    <w:rsid w:val="00104C5F"/>
    <w:rsid w:val="0010645E"/>
    <w:rsid w:val="00107780"/>
    <w:rsid w:val="00113E12"/>
    <w:rsid w:val="00140227"/>
    <w:rsid w:val="00145672"/>
    <w:rsid w:val="00172FEB"/>
    <w:rsid w:val="001912A4"/>
    <w:rsid w:val="001922E6"/>
    <w:rsid w:val="00194727"/>
    <w:rsid w:val="001B0547"/>
    <w:rsid w:val="001B37CA"/>
    <w:rsid w:val="001C1B01"/>
    <w:rsid w:val="001D32AF"/>
    <w:rsid w:val="001D46C3"/>
    <w:rsid w:val="001F4A40"/>
    <w:rsid w:val="002111C1"/>
    <w:rsid w:val="002112FB"/>
    <w:rsid w:val="0022210C"/>
    <w:rsid w:val="00230862"/>
    <w:rsid w:val="00245ECB"/>
    <w:rsid w:val="002512E4"/>
    <w:rsid w:val="00270259"/>
    <w:rsid w:val="00272314"/>
    <w:rsid w:val="00295F2E"/>
    <w:rsid w:val="002E2F84"/>
    <w:rsid w:val="002E6EB5"/>
    <w:rsid w:val="002F570E"/>
    <w:rsid w:val="0030459C"/>
    <w:rsid w:val="0031388F"/>
    <w:rsid w:val="003200F3"/>
    <w:rsid w:val="003320BF"/>
    <w:rsid w:val="0035482D"/>
    <w:rsid w:val="00365DC1"/>
    <w:rsid w:val="003816CE"/>
    <w:rsid w:val="003E3C14"/>
    <w:rsid w:val="003F7CE7"/>
    <w:rsid w:val="00444906"/>
    <w:rsid w:val="00462869"/>
    <w:rsid w:val="00474FF5"/>
    <w:rsid w:val="004D4152"/>
    <w:rsid w:val="004E24C7"/>
    <w:rsid w:val="004E76F1"/>
    <w:rsid w:val="00506B05"/>
    <w:rsid w:val="00552F1A"/>
    <w:rsid w:val="0055442A"/>
    <w:rsid w:val="00575914"/>
    <w:rsid w:val="0059770D"/>
    <w:rsid w:val="005A5AE0"/>
    <w:rsid w:val="005C2F4A"/>
    <w:rsid w:val="005D0EDA"/>
    <w:rsid w:val="005E6537"/>
    <w:rsid w:val="006322F8"/>
    <w:rsid w:val="006406F3"/>
    <w:rsid w:val="00654E78"/>
    <w:rsid w:val="00655609"/>
    <w:rsid w:val="00676485"/>
    <w:rsid w:val="00681D62"/>
    <w:rsid w:val="00681F32"/>
    <w:rsid w:val="006D07F5"/>
    <w:rsid w:val="006D2A74"/>
    <w:rsid w:val="006E62F3"/>
    <w:rsid w:val="006F5E8A"/>
    <w:rsid w:val="00717FB3"/>
    <w:rsid w:val="00746324"/>
    <w:rsid w:val="00781714"/>
    <w:rsid w:val="00781C3E"/>
    <w:rsid w:val="00796F36"/>
    <w:rsid w:val="007A4B99"/>
    <w:rsid w:val="007C4959"/>
    <w:rsid w:val="007D4E13"/>
    <w:rsid w:val="007E4240"/>
    <w:rsid w:val="00813CF3"/>
    <w:rsid w:val="00817CED"/>
    <w:rsid w:val="008677BE"/>
    <w:rsid w:val="008753AF"/>
    <w:rsid w:val="008839D9"/>
    <w:rsid w:val="008A057B"/>
    <w:rsid w:val="008B4DE6"/>
    <w:rsid w:val="008D1F38"/>
    <w:rsid w:val="008D706D"/>
    <w:rsid w:val="008F0DC6"/>
    <w:rsid w:val="008F6685"/>
    <w:rsid w:val="0090550F"/>
    <w:rsid w:val="00923108"/>
    <w:rsid w:val="00925B26"/>
    <w:rsid w:val="00977FC7"/>
    <w:rsid w:val="00981961"/>
    <w:rsid w:val="00990310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82B5D"/>
    <w:rsid w:val="00A95254"/>
    <w:rsid w:val="00A97415"/>
    <w:rsid w:val="00B07AAA"/>
    <w:rsid w:val="00B35471"/>
    <w:rsid w:val="00B406A3"/>
    <w:rsid w:val="00B45663"/>
    <w:rsid w:val="00B562E7"/>
    <w:rsid w:val="00B970E3"/>
    <w:rsid w:val="00BA0238"/>
    <w:rsid w:val="00BA1B49"/>
    <w:rsid w:val="00BA626F"/>
    <w:rsid w:val="00BA6C82"/>
    <w:rsid w:val="00BA73AB"/>
    <w:rsid w:val="00BB67F4"/>
    <w:rsid w:val="00BD64C7"/>
    <w:rsid w:val="00BE14AD"/>
    <w:rsid w:val="00C00FFE"/>
    <w:rsid w:val="00C21DB4"/>
    <w:rsid w:val="00C22607"/>
    <w:rsid w:val="00C2326D"/>
    <w:rsid w:val="00C615BD"/>
    <w:rsid w:val="00C728AD"/>
    <w:rsid w:val="00C76222"/>
    <w:rsid w:val="00CB6B24"/>
    <w:rsid w:val="00CC476F"/>
    <w:rsid w:val="00CD227D"/>
    <w:rsid w:val="00CD3CAB"/>
    <w:rsid w:val="00D20320"/>
    <w:rsid w:val="00D44F41"/>
    <w:rsid w:val="00D519E1"/>
    <w:rsid w:val="00D80E36"/>
    <w:rsid w:val="00DC6768"/>
    <w:rsid w:val="00E14DC8"/>
    <w:rsid w:val="00E21A10"/>
    <w:rsid w:val="00E42C73"/>
    <w:rsid w:val="00E733F1"/>
    <w:rsid w:val="00E962E3"/>
    <w:rsid w:val="00EA6145"/>
    <w:rsid w:val="00EB1490"/>
    <w:rsid w:val="00EC763D"/>
    <w:rsid w:val="00ED75A4"/>
    <w:rsid w:val="00EF4A35"/>
    <w:rsid w:val="00EF6B5C"/>
    <w:rsid w:val="00EF7375"/>
    <w:rsid w:val="00F0021A"/>
    <w:rsid w:val="00F031E0"/>
    <w:rsid w:val="00F0683F"/>
    <w:rsid w:val="00F07BE1"/>
    <w:rsid w:val="00F17874"/>
    <w:rsid w:val="00F34479"/>
    <w:rsid w:val="00F34AC3"/>
    <w:rsid w:val="00F704DE"/>
    <w:rsid w:val="00F761EA"/>
    <w:rsid w:val="00F87C5C"/>
    <w:rsid w:val="00F93224"/>
    <w:rsid w:val="00FA57FD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2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2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2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1"/>
    <w:next w:val="a1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1"/>
    <w:next w:val="a1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1"/>
    <w:next w:val="a1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1"/>
    <w:next w:val="a1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">
    <w:name w:val="List Bullet"/>
    <w:basedOn w:val="a1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2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2">
    <w:name w:val="Body Text"/>
    <w:basedOn w:val="a1"/>
    <w:link w:val="a6"/>
    <w:unhideWhenUsed/>
    <w:rsid w:val="00681D62"/>
    <w:pPr>
      <w:spacing w:after="120"/>
    </w:pPr>
  </w:style>
  <w:style w:type="character" w:customStyle="1" w:styleId="a6">
    <w:name w:val="Основной текст Знак"/>
    <w:basedOn w:val="a3"/>
    <w:link w:val="a2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3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3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3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7">
    <w:name w:val="caption"/>
    <w:next w:val="a1"/>
    <w:link w:val="a8"/>
    <w:qFormat/>
    <w:rsid w:val="00813CF3"/>
    <w:pPr>
      <w:keepLines/>
      <w:spacing w:after="0" w:line="360" w:lineRule="auto"/>
      <w:jc w:val="right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8">
    <w:name w:val="Название объекта Знак"/>
    <w:basedOn w:val="a3"/>
    <w:link w:val="a7"/>
    <w:rsid w:val="00813CF3"/>
    <w:rPr>
      <w:rFonts w:ascii="Times New Roman" w:hAnsi="Times New Roman"/>
      <w:b/>
      <w:i/>
      <w:sz w:val="28"/>
      <w:szCs w:val="24"/>
      <w:lang w:val="en-US"/>
    </w:rPr>
  </w:style>
  <w:style w:type="character" w:styleId="a9">
    <w:name w:val="Hyperlink"/>
    <w:basedOn w:val="a8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a">
    <w:name w:val="Table Grid"/>
    <w:basedOn w:val="a4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1"/>
    <w:next w:val="a1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1"/>
    <w:next w:val="a1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b">
    <w:name w:val="header"/>
    <w:link w:val="ac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c">
    <w:name w:val="Верхний колонтитул Знак"/>
    <w:basedOn w:val="a3"/>
    <w:link w:val="ab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d">
    <w:name w:val="Рисунок"/>
    <w:basedOn w:val="a7"/>
    <w:next w:val="a7"/>
    <w:qFormat/>
    <w:rsid w:val="00EF6B5C"/>
    <w:rPr>
      <w:noProof/>
    </w:rPr>
  </w:style>
  <w:style w:type="paragraph" w:styleId="11">
    <w:name w:val="toc 1"/>
    <w:basedOn w:val="a1"/>
    <w:next w:val="a1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1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3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e">
    <w:name w:val="footer"/>
    <w:basedOn w:val="a1"/>
    <w:link w:val="af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3"/>
    <w:link w:val="ae"/>
    <w:rsid w:val="00EF6B5C"/>
    <w:rPr>
      <w:rFonts w:ascii="Times New Roman" w:hAnsi="Times New Roman"/>
      <w:sz w:val="28"/>
      <w:szCs w:val="24"/>
      <w:lang w:val="en-US"/>
    </w:rPr>
  </w:style>
  <w:style w:type="paragraph" w:styleId="af0">
    <w:name w:val="TOC Heading"/>
    <w:next w:val="a1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1">
    <w:name w:val="Unresolved Mention"/>
    <w:basedOn w:val="a3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2">
    <w:name w:val="FollowedHyperlink"/>
    <w:basedOn w:val="a3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3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3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3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3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3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3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2"/>
    <w:next w:val="a2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2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3">
    <w:name w:val="Title"/>
    <w:basedOn w:val="a1"/>
    <w:next w:val="a1"/>
    <w:link w:val="af4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4">
    <w:name w:val="Заголовок Знак"/>
    <w:basedOn w:val="a3"/>
    <w:link w:val="af3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5">
    <w:name w:val="Subtitle"/>
    <w:basedOn w:val="a1"/>
    <w:next w:val="a1"/>
    <w:link w:val="af6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6">
    <w:name w:val="Подзаголовок Знак"/>
    <w:basedOn w:val="a3"/>
    <w:link w:val="af5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2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7">
    <w:name w:val="Date"/>
    <w:next w:val="a2"/>
    <w:link w:val="af8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8">
    <w:name w:val="Дата Знак"/>
    <w:basedOn w:val="a3"/>
    <w:link w:val="af7"/>
    <w:rsid w:val="00104C5F"/>
    <w:rPr>
      <w:rFonts w:eastAsiaTheme="minorEastAsia" w:cs="Times New Roman"/>
      <w:lang w:val="en-US"/>
    </w:rPr>
  </w:style>
  <w:style w:type="paragraph" w:customStyle="1" w:styleId="af9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a">
    <w:name w:val="Bibliography"/>
    <w:basedOn w:val="a1"/>
    <w:rsid w:val="00104C5F"/>
    <w:pPr>
      <w:spacing w:after="0"/>
    </w:pPr>
    <w:rPr>
      <w:rFonts w:eastAsiaTheme="minorEastAsia" w:cs="Times New Roman"/>
    </w:rPr>
  </w:style>
  <w:style w:type="paragraph" w:styleId="afb">
    <w:name w:val="Block Text"/>
    <w:basedOn w:val="a2"/>
    <w:next w:val="a2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c">
    <w:name w:val="footnote text"/>
    <w:basedOn w:val="a1"/>
    <w:link w:val="afd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d">
    <w:name w:val="Текст сноски Знак"/>
    <w:basedOn w:val="a3"/>
    <w:link w:val="afc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7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7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8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e">
    <w:name w:val="footnote reference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1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3"/>
    <w:unhideWhenUsed/>
    <w:rsid w:val="00104C5F"/>
    <w:rPr>
      <w:i/>
      <w:iCs/>
    </w:rPr>
  </w:style>
  <w:style w:type="paragraph" w:styleId="aff">
    <w:name w:val="Message Header"/>
    <w:basedOn w:val="a1"/>
    <w:link w:val="aff0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0">
    <w:name w:val="Шапка Знак"/>
    <w:basedOn w:val="a3"/>
    <w:link w:val="aff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1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3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1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3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1">
    <w:name w:val="line number"/>
    <w:basedOn w:val="a3"/>
    <w:semiHidden/>
    <w:unhideWhenUsed/>
    <w:rsid w:val="00104C5F"/>
  </w:style>
  <w:style w:type="paragraph" w:styleId="12">
    <w:name w:val="index 1"/>
    <w:basedOn w:val="a1"/>
    <w:next w:val="a1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2">
    <w:name w:val="Closing"/>
    <w:basedOn w:val="a1"/>
    <w:link w:val="aff3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3">
    <w:name w:val="Прощание Знак"/>
    <w:basedOn w:val="a3"/>
    <w:link w:val="aff2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4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5">
    <w:name w:val="table of authorities"/>
    <w:basedOn w:val="a1"/>
    <w:next w:val="a1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6">
    <w:name w:val="Strong"/>
    <w:basedOn w:val="a3"/>
    <w:uiPriority w:val="22"/>
    <w:qFormat/>
    <w:rsid w:val="00104C5F"/>
    <w:rPr>
      <w:b/>
      <w:bCs/>
    </w:rPr>
  </w:style>
  <w:style w:type="character" w:styleId="aff7">
    <w:name w:val="Emphasis"/>
    <w:basedOn w:val="a3"/>
    <w:uiPriority w:val="20"/>
    <w:qFormat/>
    <w:rsid w:val="00104C5F"/>
    <w:rPr>
      <w:rFonts w:asciiTheme="minorHAnsi" w:hAnsiTheme="minorHAnsi"/>
      <w:b/>
      <w:i/>
      <w:iCs/>
    </w:rPr>
  </w:style>
  <w:style w:type="paragraph" w:styleId="aff8">
    <w:name w:val="No Spacing"/>
    <w:basedOn w:val="a1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9">
    <w:name w:val="List Paragraph"/>
    <w:basedOn w:val="a1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1"/>
    <w:next w:val="a1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3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a">
    <w:name w:val="Intense Quote"/>
    <w:basedOn w:val="a1"/>
    <w:next w:val="a1"/>
    <w:link w:val="affb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b">
    <w:name w:val="Выделенная цитата Знак"/>
    <w:basedOn w:val="a3"/>
    <w:link w:val="affa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c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d">
    <w:name w:val="Intense Emphasis"/>
    <w:basedOn w:val="a3"/>
    <w:uiPriority w:val="21"/>
    <w:qFormat/>
    <w:rsid w:val="00104C5F"/>
    <w:rPr>
      <w:b/>
      <w:i/>
      <w:sz w:val="24"/>
      <w:szCs w:val="24"/>
      <w:u w:val="single"/>
    </w:rPr>
  </w:style>
  <w:style w:type="character" w:styleId="affe">
    <w:name w:val="Subtle Reference"/>
    <w:basedOn w:val="a3"/>
    <w:uiPriority w:val="31"/>
    <w:qFormat/>
    <w:rsid w:val="00104C5F"/>
    <w:rPr>
      <w:sz w:val="24"/>
      <w:szCs w:val="24"/>
      <w:u w:val="single"/>
    </w:rPr>
  </w:style>
  <w:style w:type="character" w:styleId="afff">
    <w:name w:val="Intense Reference"/>
    <w:basedOn w:val="a3"/>
    <w:uiPriority w:val="32"/>
    <w:qFormat/>
    <w:rsid w:val="00104C5F"/>
    <w:rPr>
      <w:b/>
      <w:sz w:val="24"/>
      <w:u w:val="single"/>
    </w:rPr>
  </w:style>
  <w:style w:type="character" w:styleId="afff0">
    <w:name w:val="Book Title"/>
    <w:basedOn w:val="a3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1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1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1">
    <w:name w:val="Название таблицы"/>
    <w:basedOn w:val="a7"/>
    <w:qFormat/>
    <w:rsid w:val="00104C5F"/>
    <w:pPr>
      <w:keepNext/>
    </w:pPr>
    <w:rPr>
      <w:rFonts w:eastAsiaTheme="minorEastAsia" w:cs="Times New Roman"/>
      <w:b w:val="0"/>
      <w:szCs w:val="22"/>
      <w:lang w:val="ru-RU"/>
    </w:rPr>
  </w:style>
  <w:style w:type="character" w:customStyle="1" w:styleId="pl-k">
    <w:name w:val="pl-k"/>
    <w:basedOn w:val="a3"/>
    <w:rsid w:val="001D32AF"/>
  </w:style>
  <w:style w:type="character" w:customStyle="1" w:styleId="pl-c1">
    <w:name w:val="pl-c1"/>
    <w:basedOn w:val="a3"/>
    <w:rsid w:val="001D32AF"/>
  </w:style>
  <w:style w:type="paragraph" w:customStyle="1" w:styleId="afff2">
    <w:name w:val="Листинг"/>
    <w:basedOn w:val="a1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ython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8</Pages>
  <Words>1860</Words>
  <Characters>10606</Characters>
  <Application>Microsoft Office Word</Application>
  <DocSecurity>0</DocSecurity>
  <Lines>88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133</cp:revision>
  <cp:lastPrinted>2022-06-01T16:40:00Z</cp:lastPrinted>
  <dcterms:created xsi:type="dcterms:W3CDTF">2022-05-30T09:42:00Z</dcterms:created>
  <dcterms:modified xsi:type="dcterms:W3CDTF">2022-09-25T20:24:00Z</dcterms:modified>
</cp:coreProperties>
</file>